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AECCC" w14:textId="7C71356D" w:rsidR="00125F3D" w:rsidRDefault="007E22A7" w:rsidP="00027615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 w:rsidRPr="00D3075A">
        <w:rPr>
          <w:rFonts w:ascii="Times New Roman" w:hAnsi="Times New Roman" w:cs="Times New Roman"/>
          <w:sz w:val="24"/>
          <w:szCs w:val="24"/>
        </w:rPr>
        <w:t>The goal of this research is to compare linear</w:t>
      </w:r>
      <w:r w:rsidR="0076099F" w:rsidRPr="00D3075A">
        <w:rPr>
          <w:rFonts w:ascii="Times New Roman" w:hAnsi="Times New Roman" w:cs="Times New Roman"/>
          <w:sz w:val="24"/>
          <w:szCs w:val="24"/>
        </w:rPr>
        <w:t xml:space="preserve"> execution</w:t>
      </w:r>
      <w:r w:rsidRPr="00D3075A">
        <w:rPr>
          <w:rFonts w:ascii="Times New Roman" w:hAnsi="Times New Roman" w:cs="Times New Roman"/>
          <w:sz w:val="24"/>
          <w:szCs w:val="24"/>
        </w:rPr>
        <w:t>, multithread</w:t>
      </w:r>
      <w:r w:rsidR="0076099F" w:rsidRPr="00D3075A">
        <w:rPr>
          <w:rFonts w:ascii="Times New Roman" w:hAnsi="Times New Roman" w:cs="Times New Roman"/>
          <w:sz w:val="24"/>
          <w:szCs w:val="24"/>
        </w:rPr>
        <w:t>ing</w:t>
      </w:r>
      <w:r w:rsidRPr="00D3075A">
        <w:rPr>
          <w:rFonts w:ascii="Times New Roman" w:hAnsi="Times New Roman" w:cs="Times New Roman"/>
          <w:sz w:val="24"/>
          <w:szCs w:val="24"/>
        </w:rPr>
        <w:t xml:space="preserve">, and </w:t>
      </w:r>
      <w:r w:rsidR="00BF6312" w:rsidRPr="00D3075A">
        <w:rPr>
          <w:rFonts w:ascii="Times New Roman" w:hAnsi="Times New Roman" w:cs="Times New Roman"/>
          <w:sz w:val="24"/>
          <w:szCs w:val="24"/>
        </w:rPr>
        <w:t>multiprocessing across different programming languages, different operating systems, and different systems. The programming languages used for comparison are Java and Python</w:t>
      </w:r>
      <w:r w:rsidR="0076099F" w:rsidRPr="00D3075A">
        <w:rPr>
          <w:rFonts w:ascii="Times New Roman" w:hAnsi="Times New Roman" w:cs="Times New Roman"/>
          <w:sz w:val="24"/>
          <w:szCs w:val="24"/>
        </w:rPr>
        <w:t>. In Java, only linear execution and multithreading are tested</w:t>
      </w:r>
      <w:r w:rsidR="00BF6312" w:rsidRPr="00D3075A">
        <w:rPr>
          <w:rFonts w:ascii="Times New Roman" w:hAnsi="Times New Roman" w:cs="Times New Roman"/>
          <w:sz w:val="24"/>
          <w:szCs w:val="24"/>
        </w:rPr>
        <w:t xml:space="preserve">. Windows 10, Windows 11, and Raspbian Linux are the three operating systems used for comparison. The systems used in this research are </w:t>
      </w:r>
      <w:r w:rsidR="00CC55ED">
        <w:rPr>
          <w:rFonts w:ascii="Times New Roman" w:hAnsi="Times New Roman" w:cs="Times New Roman"/>
          <w:sz w:val="24"/>
          <w:szCs w:val="24"/>
        </w:rPr>
        <w:t>Device 1:</w:t>
      </w:r>
      <w:r w:rsidR="00BF6312" w:rsidRPr="00D3075A">
        <w:rPr>
          <w:rFonts w:ascii="Times New Roman" w:hAnsi="Times New Roman" w:cs="Times New Roman"/>
          <w:sz w:val="24"/>
          <w:szCs w:val="24"/>
        </w:rPr>
        <w:t xml:space="preserve"> Dell Inspiron 16 Plus (Intel Core i7-11800H 24MB Cache, up to 4.6 GHz, 8 cores) (Windows 11) ​, </w:t>
      </w:r>
      <w:r w:rsidR="00CC55ED">
        <w:rPr>
          <w:rFonts w:ascii="Times New Roman" w:hAnsi="Times New Roman" w:cs="Times New Roman"/>
          <w:sz w:val="24"/>
          <w:szCs w:val="24"/>
        </w:rPr>
        <w:t>Device 2:</w:t>
      </w:r>
      <w:r w:rsidR="00BF6312" w:rsidRPr="00D3075A">
        <w:rPr>
          <w:rFonts w:ascii="Times New Roman" w:hAnsi="Times New Roman" w:cs="Times New Roman"/>
          <w:sz w:val="24"/>
          <w:szCs w:val="24"/>
        </w:rPr>
        <w:t xml:space="preserve"> desktop PC (Intel Core i7-127700F 2.10 GHz) (Windows 10)​, </w:t>
      </w:r>
      <w:r w:rsidR="007F462B">
        <w:rPr>
          <w:rFonts w:ascii="Times New Roman" w:hAnsi="Times New Roman" w:cs="Times New Roman"/>
          <w:sz w:val="24"/>
          <w:szCs w:val="24"/>
        </w:rPr>
        <w:t>Device</w:t>
      </w:r>
      <w:r w:rsidR="007B2A7C">
        <w:rPr>
          <w:rFonts w:ascii="Times New Roman" w:hAnsi="Times New Roman" w:cs="Times New Roman"/>
          <w:sz w:val="24"/>
          <w:szCs w:val="24"/>
        </w:rPr>
        <w:t xml:space="preserve"> 3:</w:t>
      </w:r>
      <w:r w:rsidR="00BF6312" w:rsidRPr="00D3075A">
        <w:rPr>
          <w:rFonts w:ascii="Times New Roman" w:hAnsi="Times New Roman" w:cs="Times New Roman"/>
          <w:sz w:val="24"/>
          <w:szCs w:val="24"/>
        </w:rPr>
        <w:t xml:space="preserve"> HP Pavilion Notebook (Intel Core i7-6500U 2.5 GHz) (Windows 10)​, </w:t>
      </w:r>
      <w:r w:rsidR="007B2A7C">
        <w:rPr>
          <w:rFonts w:ascii="Times New Roman" w:hAnsi="Times New Roman" w:cs="Times New Roman"/>
          <w:sz w:val="24"/>
          <w:szCs w:val="24"/>
        </w:rPr>
        <w:t>Device 4:</w:t>
      </w:r>
      <w:r w:rsidR="00BF6312" w:rsidRPr="00D3075A">
        <w:rPr>
          <w:rFonts w:ascii="Times New Roman" w:hAnsi="Times New Roman" w:cs="Times New Roman"/>
          <w:sz w:val="24"/>
          <w:szCs w:val="24"/>
        </w:rPr>
        <w:t xml:space="preserve"> Raspberry Pi 4B (1.5 GHz) (Linux)​, and </w:t>
      </w:r>
      <w:r w:rsidR="007B2A7C">
        <w:rPr>
          <w:rFonts w:ascii="Times New Roman" w:hAnsi="Times New Roman" w:cs="Times New Roman"/>
          <w:sz w:val="24"/>
          <w:szCs w:val="24"/>
        </w:rPr>
        <w:t>De</w:t>
      </w:r>
      <w:r w:rsidR="00CD6658">
        <w:rPr>
          <w:rFonts w:ascii="Times New Roman" w:hAnsi="Times New Roman" w:cs="Times New Roman"/>
          <w:sz w:val="24"/>
          <w:szCs w:val="24"/>
        </w:rPr>
        <w:t>vice 5</w:t>
      </w:r>
      <w:r w:rsidR="009D2E57">
        <w:rPr>
          <w:rFonts w:ascii="Times New Roman" w:hAnsi="Times New Roman" w:cs="Times New Roman"/>
          <w:sz w:val="24"/>
          <w:szCs w:val="24"/>
        </w:rPr>
        <w:t>:</w:t>
      </w:r>
      <w:r w:rsidR="00BF6312" w:rsidRPr="00D3075A">
        <w:rPr>
          <w:rFonts w:ascii="Times New Roman" w:hAnsi="Times New Roman" w:cs="Times New Roman"/>
          <w:sz w:val="24"/>
          <w:szCs w:val="24"/>
        </w:rPr>
        <w:t xml:space="preserve"> Raspberry Pi 400 (1.8 GHZ) (Linux)​. Three random number generating algorithms </w:t>
      </w:r>
      <w:r w:rsidR="0076099F" w:rsidRPr="00D3075A">
        <w:rPr>
          <w:rFonts w:ascii="Times New Roman" w:hAnsi="Times New Roman" w:cs="Times New Roman"/>
          <w:sz w:val="24"/>
          <w:szCs w:val="24"/>
        </w:rPr>
        <w:t>are</w:t>
      </w:r>
      <w:r w:rsidR="00BF6312" w:rsidRPr="00D3075A">
        <w:rPr>
          <w:rFonts w:ascii="Times New Roman" w:hAnsi="Times New Roman" w:cs="Times New Roman"/>
          <w:sz w:val="24"/>
          <w:szCs w:val="24"/>
        </w:rPr>
        <w:t xml:space="preserve"> used in this research as well, each within their own thread when testing multithreading and multiprocessing.</w:t>
      </w:r>
      <w:r w:rsidR="0076099F" w:rsidRPr="00D3075A">
        <w:rPr>
          <w:rFonts w:ascii="Times New Roman" w:hAnsi="Times New Roman" w:cs="Times New Roman"/>
          <w:sz w:val="24"/>
          <w:szCs w:val="24"/>
        </w:rPr>
        <w:t xml:space="preserve"> The three random number generating algorithms are the linear congruential, lagged Fibonacci, and the middle square algorithms.</w:t>
      </w:r>
      <w:r w:rsidR="007949C3" w:rsidRPr="00D3075A">
        <w:rPr>
          <w:rFonts w:ascii="Times New Roman" w:hAnsi="Times New Roman" w:cs="Times New Roman"/>
          <w:sz w:val="24"/>
          <w:szCs w:val="24"/>
        </w:rPr>
        <w:t xml:space="preserve"> </w:t>
      </w:r>
      <w:r w:rsidR="00961FB0" w:rsidRPr="00D3075A">
        <w:rPr>
          <w:rFonts w:ascii="Times New Roman" w:hAnsi="Times New Roman" w:cs="Times New Roman"/>
          <w:sz w:val="24"/>
          <w:szCs w:val="24"/>
        </w:rPr>
        <w:t>With</w:t>
      </w:r>
      <w:r w:rsidR="007949C3" w:rsidRPr="00D3075A">
        <w:rPr>
          <w:rFonts w:ascii="Times New Roman" w:hAnsi="Times New Roman" w:cs="Times New Roman"/>
          <w:sz w:val="24"/>
          <w:szCs w:val="24"/>
        </w:rPr>
        <w:t xml:space="preserve"> linear execution, each random number generator </w:t>
      </w:r>
      <w:r w:rsidR="004B7AC5" w:rsidRPr="00D3075A">
        <w:rPr>
          <w:rFonts w:ascii="Times New Roman" w:hAnsi="Times New Roman" w:cs="Times New Roman"/>
          <w:sz w:val="24"/>
          <w:szCs w:val="24"/>
        </w:rPr>
        <w:t>executes</w:t>
      </w:r>
      <w:r w:rsidR="00424245" w:rsidRPr="00D3075A">
        <w:rPr>
          <w:rFonts w:ascii="Times New Roman" w:hAnsi="Times New Roman" w:cs="Times New Roman"/>
          <w:sz w:val="24"/>
          <w:szCs w:val="24"/>
        </w:rPr>
        <w:t xml:space="preserve"> one at a time. </w:t>
      </w:r>
      <w:r w:rsidR="00961FB0" w:rsidRPr="00D3075A">
        <w:rPr>
          <w:rFonts w:ascii="Times New Roman" w:hAnsi="Times New Roman" w:cs="Times New Roman"/>
          <w:sz w:val="24"/>
          <w:szCs w:val="24"/>
        </w:rPr>
        <w:t>With</w:t>
      </w:r>
      <w:r w:rsidR="00424245" w:rsidRPr="00D3075A">
        <w:rPr>
          <w:rFonts w:ascii="Times New Roman" w:hAnsi="Times New Roman" w:cs="Times New Roman"/>
          <w:sz w:val="24"/>
          <w:szCs w:val="24"/>
        </w:rPr>
        <w:t xml:space="preserve"> multithreading, </w:t>
      </w:r>
      <w:r w:rsidR="00955FD1" w:rsidRPr="00D3075A">
        <w:rPr>
          <w:rFonts w:ascii="Times New Roman" w:hAnsi="Times New Roman" w:cs="Times New Roman"/>
          <w:sz w:val="24"/>
          <w:szCs w:val="24"/>
        </w:rPr>
        <w:t>each</w:t>
      </w:r>
      <w:r w:rsidR="00961FB0" w:rsidRPr="00D3075A">
        <w:rPr>
          <w:rFonts w:ascii="Times New Roman" w:hAnsi="Times New Roman" w:cs="Times New Roman"/>
          <w:sz w:val="24"/>
          <w:szCs w:val="24"/>
        </w:rPr>
        <w:t xml:space="preserve"> random number generator runs within its own</w:t>
      </w:r>
      <w:r w:rsidR="00955FD1" w:rsidRPr="00D3075A">
        <w:rPr>
          <w:rFonts w:ascii="Times New Roman" w:hAnsi="Times New Roman" w:cs="Times New Roman"/>
          <w:sz w:val="24"/>
          <w:szCs w:val="24"/>
        </w:rPr>
        <w:t xml:space="preserve"> thread</w:t>
      </w:r>
      <w:r w:rsidR="00961FB0" w:rsidRPr="00D3075A">
        <w:rPr>
          <w:rFonts w:ascii="Times New Roman" w:hAnsi="Times New Roman" w:cs="Times New Roman"/>
          <w:sz w:val="24"/>
          <w:szCs w:val="24"/>
        </w:rPr>
        <w:t xml:space="preserve"> and each thread</w:t>
      </w:r>
      <w:r w:rsidR="00955FD1" w:rsidRPr="00D3075A">
        <w:rPr>
          <w:rFonts w:ascii="Times New Roman" w:hAnsi="Times New Roman" w:cs="Times New Roman"/>
          <w:sz w:val="24"/>
          <w:szCs w:val="24"/>
        </w:rPr>
        <w:t xml:space="preserve"> runs on one core</w:t>
      </w:r>
      <w:r w:rsidR="00961FB0" w:rsidRPr="00D3075A">
        <w:rPr>
          <w:rFonts w:ascii="Times New Roman" w:hAnsi="Times New Roman" w:cs="Times New Roman"/>
          <w:sz w:val="24"/>
          <w:szCs w:val="24"/>
        </w:rPr>
        <w:t>. With multiprocessing, each random number generator runs with its own thread and each thread runs on a separate core.</w:t>
      </w:r>
      <w:r w:rsidR="0015410A">
        <w:rPr>
          <w:rFonts w:ascii="Times New Roman" w:hAnsi="Times New Roman" w:cs="Times New Roman"/>
          <w:sz w:val="24"/>
          <w:szCs w:val="24"/>
        </w:rPr>
        <w:t xml:space="preserve"> Our experiment </w:t>
      </w:r>
      <w:r w:rsidR="004C471F">
        <w:rPr>
          <w:rFonts w:ascii="Times New Roman" w:hAnsi="Times New Roman" w:cs="Times New Roman"/>
          <w:sz w:val="24"/>
          <w:szCs w:val="24"/>
        </w:rPr>
        <w:t xml:space="preserve">uses </w:t>
      </w:r>
      <w:r w:rsidR="001B1AA9">
        <w:rPr>
          <w:rFonts w:ascii="Times New Roman" w:hAnsi="Times New Roman" w:cs="Times New Roman"/>
          <w:sz w:val="24"/>
          <w:szCs w:val="24"/>
        </w:rPr>
        <w:t>three different PRNG algorithms each generating 10 million numbers each. The timed data re</w:t>
      </w:r>
      <w:r w:rsidR="002B3E22">
        <w:rPr>
          <w:rFonts w:ascii="Times New Roman" w:hAnsi="Times New Roman" w:cs="Times New Roman"/>
          <w:sz w:val="24"/>
          <w:szCs w:val="24"/>
        </w:rPr>
        <w:t>sult</w:t>
      </w:r>
      <w:r w:rsidR="00446691">
        <w:rPr>
          <w:rFonts w:ascii="Times New Roman" w:hAnsi="Times New Roman" w:cs="Times New Roman"/>
          <w:sz w:val="24"/>
          <w:szCs w:val="24"/>
        </w:rPr>
        <w:t xml:space="preserve"> is the </w:t>
      </w:r>
      <w:r w:rsidR="00E03AF6">
        <w:rPr>
          <w:rFonts w:ascii="Times New Roman" w:hAnsi="Times New Roman" w:cs="Times New Roman"/>
          <w:sz w:val="24"/>
          <w:szCs w:val="24"/>
        </w:rPr>
        <w:t>sum time of all three</w:t>
      </w:r>
      <w:r w:rsidR="00BB18A1">
        <w:rPr>
          <w:rFonts w:ascii="Times New Roman" w:hAnsi="Times New Roman" w:cs="Times New Roman"/>
          <w:sz w:val="24"/>
          <w:szCs w:val="24"/>
        </w:rPr>
        <w:t xml:space="preserve"> methods</w:t>
      </w:r>
      <w:r w:rsidR="009F1125">
        <w:rPr>
          <w:rFonts w:ascii="Times New Roman" w:hAnsi="Times New Roman" w:cs="Times New Roman"/>
          <w:sz w:val="24"/>
          <w:szCs w:val="24"/>
        </w:rPr>
        <w:t xml:space="preserve">; The displayed result is the average time after </w:t>
      </w:r>
      <w:r w:rsidR="0072410E">
        <w:rPr>
          <w:rFonts w:ascii="Times New Roman" w:hAnsi="Times New Roman" w:cs="Times New Roman"/>
          <w:sz w:val="24"/>
          <w:szCs w:val="24"/>
        </w:rPr>
        <w:t>fifty runs of the program.</w:t>
      </w:r>
      <w:r w:rsidR="008B1BD9">
        <w:rPr>
          <w:rFonts w:ascii="Times New Roman" w:hAnsi="Times New Roman" w:cs="Times New Roman"/>
          <w:sz w:val="24"/>
          <w:szCs w:val="24"/>
        </w:rPr>
        <w:t xml:space="preserve"> The memory usage graphs displa</w:t>
      </w:r>
      <w:r w:rsidR="003260BA">
        <w:rPr>
          <w:rFonts w:ascii="Times New Roman" w:hAnsi="Times New Roman" w:cs="Times New Roman"/>
          <w:sz w:val="24"/>
          <w:szCs w:val="24"/>
        </w:rPr>
        <w:t>y us</w:t>
      </w:r>
      <w:r w:rsidR="0002695A">
        <w:rPr>
          <w:rFonts w:ascii="Times New Roman" w:hAnsi="Times New Roman" w:cs="Times New Roman"/>
          <w:sz w:val="24"/>
          <w:szCs w:val="24"/>
        </w:rPr>
        <w:t>age over one run of the program.</w:t>
      </w:r>
      <w:r w:rsidR="001138DC" w:rsidRPr="00D3075A">
        <w:rPr>
          <w:rFonts w:ascii="Times New Roman" w:hAnsi="Times New Roman" w:cs="Times New Roman"/>
          <w:sz w:val="24"/>
          <w:szCs w:val="24"/>
        </w:rPr>
        <w:t xml:space="preserve"> The results of this experiment are visualized in the following </w:t>
      </w:r>
      <w:r w:rsidR="003D3DF5" w:rsidRPr="00D3075A">
        <w:rPr>
          <w:rFonts w:ascii="Times New Roman" w:hAnsi="Times New Roman" w:cs="Times New Roman"/>
          <w:sz w:val="24"/>
          <w:szCs w:val="24"/>
        </w:rPr>
        <w:t>graphs:</w:t>
      </w:r>
    </w:p>
    <w:p w14:paraId="2C4C9704" w14:textId="7437A727" w:rsidR="00CC458B" w:rsidRDefault="00D334E9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4" behindDoc="0" locked="0" layoutInCell="1" allowOverlap="1" wp14:anchorId="31DE8EDD" wp14:editId="747504E3">
            <wp:simplePos x="0" y="0"/>
            <wp:positionH relativeFrom="margin">
              <wp:align>center</wp:align>
            </wp:positionH>
            <wp:positionV relativeFrom="paragraph">
              <wp:posOffset>245745</wp:posOffset>
            </wp:positionV>
            <wp:extent cx="2609088" cy="1956816"/>
            <wp:effectExtent l="0" t="0" r="1270" b="5715"/>
            <wp:wrapTopAndBottom/>
            <wp:docPr id="9" name="Picture 9" descr="Chart, bar chart&#10;shows linear time is 1.887 seconds and Threaded time in 1.476 second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ar chart&#10;shows linear time is 1.887 seconds and Threaded time in 1.476 seconds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088" cy="1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1F9F">
        <w:rPr>
          <w:rFonts w:ascii="Times New Roman" w:hAnsi="Times New Roman" w:cs="Times New Roman"/>
          <w:noProof/>
          <w:sz w:val="24"/>
          <w:szCs w:val="24"/>
        </w:rPr>
        <w:t>Device 1 data:</w:t>
      </w:r>
    </w:p>
    <w:p w14:paraId="1950C5A1" w14:textId="061CDE59" w:rsidR="00D334E9" w:rsidRDefault="003C2780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5" behindDoc="0" locked="0" layoutInCell="1" allowOverlap="1" wp14:anchorId="06C3E200" wp14:editId="1A2FA504">
            <wp:simplePos x="0" y="0"/>
            <wp:positionH relativeFrom="margin">
              <wp:align>center</wp:align>
            </wp:positionH>
            <wp:positionV relativeFrom="paragraph">
              <wp:posOffset>2422525</wp:posOffset>
            </wp:positionV>
            <wp:extent cx="2609088" cy="1956816"/>
            <wp:effectExtent l="0" t="0" r="1270" b="5715"/>
            <wp:wrapTopAndBottom/>
            <wp:docPr id="10" name="Picture 1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ar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088" cy="1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81B2F" w:rsidRPr="00B81B2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81B2F">
        <w:rPr>
          <w:rFonts w:ascii="Times New Roman" w:hAnsi="Times New Roman" w:cs="Times New Roman"/>
          <w:noProof/>
          <w:sz w:val="24"/>
          <w:szCs w:val="24"/>
        </w:rPr>
        <w:t>This graph shows that when using Java, it takes an average of 1.887 seconds when running the program linearly and an average of 1.476 seconds when implementing threads.</w:t>
      </w:r>
    </w:p>
    <w:p w14:paraId="3F9E8866" w14:textId="3EEB56D1" w:rsidR="00B81B2F" w:rsidRDefault="00B81B2F" w:rsidP="00B81B2F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is graph shows that when using Python, it takes an average of </w:t>
      </w:r>
      <w:r w:rsidR="00BF1096">
        <w:rPr>
          <w:rFonts w:ascii="Times New Roman" w:hAnsi="Times New Roman" w:cs="Times New Roman"/>
          <w:noProof/>
          <w:sz w:val="24"/>
          <w:szCs w:val="24"/>
        </w:rPr>
        <w:t>6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="00BF1096">
        <w:rPr>
          <w:rFonts w:ascii="Times New Roman" w:hAnsi="Times New Roman" w:cs="Times New Roman"/>
          <w:noProof/>
          <w:sz w:val="24"/>
          <w:szCs w:val="24"/>
        </w:rPr>
        <w:t>671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running the program linearly and an average of </w:t>
      </w:r>
      <w:r w:rsidR="00BF1096">
        <w:rPr>
          <w:rFonts w:ascii="Times New Roman" w:hAnsi="Times New Roman" w:cs="Times New Roman"/>
          <w:noProof/>
          <w:sz w:val="24"/>
          <w:szCs w:val="24"/>
        </w:rPr>
        <w:t xml:space="preserve">6.322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seconds when implementing threads, and an average of </w:t>
      </w:r>
      <w:r w:rsidR="00BF1096">
        <w:rPr>
          <w:rFonts w:ascii="Times New Roman" w:hAnsi="Times New Roman" w:cs="Times New Roman"/>
          <w:noProof/>
          <w:sz w:val="24"/>
          <w:szCs w:val="24"/>
        </w:rPr>
        <w:t>4.11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ith multiprocessing.</w:t>
      </w:r>
    </w:p>
    <w:p w14:paraId="7A3FBACA" w14:textId="79D545D0" w:rsidR="005051DB" w:rsidRDefault="005051DB" w:rsidP="005051DB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n this device, Java is 3.</w:t>
      </w:r>
      <w:r w:rsidR="00D177DD">
        <w:rPr>
          <w:rFonts w:ascii="Times New Roman" w:hAnsi="Times New Roman" w:cs="Times New Roman"/>
          <w:noProof/>
          <w:sz w:val="24"/>
          <w:szCs w:val="24"/>
        </w:rPr>
        <w:t>54</w:t>
      </w:r>
      <w:r>
        <w:rPr>
          <w:rFonts w:ascii="Times New Roman" w:hAnsi="Times New Roman" w:cs="Times New Roman"/>
          <w:noProof/>
          <w:sz w:val="24"/>
          <w:szCs w:val="24"/>
        </w:rPr>
        <w:t>x faster than Python linearly. When using Threading, Java is 4.</w:t>
      </w:r>
      <w:r w:rsidR="0087669D">
        <w:rPr>
          <w:rFonts w:ascii="Times New Roman" w:hAnsi="Times New Roman" w:cs="Times New Roman"/>
          <w:noProof/>
          <w:sz w:val="24"/>
          <w:szCs w:val="24"/>
        </w:rPr>
        <w:t>28</w:t>
      </w:r>
      <w:r>
        <w:rPr>
          <w:rFonts w:ascii="Times New Roman" w:hAnsi="Times New Roman" w:cs="Times New Roman"/>
          <w:noProof/>
          <w:sz w:val="24"/>
          <w:szCs w:val="24"/>
        </w:rPr>
        <w:t>x faster than Python, and Java threading is also 2.7</w:t>
      </w:r>
      <w:r w:rsidR="005D305D">
        <w:rPr>
          <w:rFonts w:ascii="Times New Roman" w:hAnsi="Times New Roman" w:cs="Times New Roman"/>
          <w:noProof/>
          <w:sz w:val="24"/>
          <w:szCs w:val="24"/>
        </w:rPr>
        <w:t>9</w:t>
      </w:r>
      <w:r>
        <w:rPr>
          <w:rFonts w:ascii="Times New Roman" w:hAnsi="Times New Roman" w:cs="Times New Roman"/>
          <w:noProof/>
          <w:sz w:val="24"/>
          <w:szCs w:val="24"/>
        </w:rPr>
        <w:t xml:space="preserve">x faster than Pythons multiprocessing. </w:t>
      </w:r>
    </w:p>
    <w:p w14:paraId="778C7D3B" w14:textId="6CED1F30" w:rsidR="00873B56" w:rsidRDefault="003F3C63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6" behindDoc="0" locked="0" layoutInCell="1" allowOverlap="1" wp14:anchorId="3739FDBE" wp14:editId="5FD26F78">
            <wp:simplePos x="0" y="0"/>
            <wp:positionH relativeFrom="margin">
              <wp:align>center</wp:align>
            </wp:positionH>
            <wp:positionV relativeFrom="paragraph">
              <wp:posOffset>-317</wp:posOffset>
            </wp:positionV>
            <wp:extent cx="3657600" cy="2743200"/>
            <wp:effectExtent l="0" t="0" r="0" b="0"/>
            <wp:wrapTopAndBottom/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9563C">
        <w:rPr>
          <w:rFonts w:ascii="Times New Roman" w:hAnsi="Times New Roman" w:cs="Times New Roman"/>
          <w:noProof/>
          <w:sz w:val="24"/>
          <w:szCs w:val="24"/>
        </w:rPr>
        <w:t xml:space="preserve">This graph shows that Java linear memory maxes out </w:t>
      </w:r>
      <w:r w:rsidR="005C6910">
        <w:rPr>
          <w:rFonts w:ascii="Times New Roman" w:hAnsi="Times New Roman" w:cs="Times New Roman"/>
          <w:noProof/>
          <w:sz w:val="24"/>
          <w:szCs w:val="24"/>
        </w:rPr>
        <w:t>just under</w:t>
      </w:r>
      <w:r w:rsidR="00D9563C">
        <w:rPr>
          <w:rFonts w:ascii="Times New Roman" w:hAnsi="Times New Roman" w:cs="Times New Roman"/>
          <w:noProof/>
          <w:sz w:val="24"/>
          <w:szCs w:val="24"/>
        </w:rPr>
        <w:t xml:space="preserve"> 1</w:t>
      </w:r>
      <w:r w:rsidR="005C6910">
        <w:rPr>
          <w:rFonts w:ascii="Times New Roman" w:hAnsi="Times New Roman" w:cs="Times New Roman"/>
          <w:noProof/>
          <w:sz w:val="24"/>
          <w:szCs w:val="24"/>
        </w:rPr>
        <w:t>600</w:t>
      </w:r>
      <w:r w:rsidR="00D9563C">
        <w:rPr>
          <w:rFonts w:ascii="Times New Roman" w:hAnsi="Times New Roman" w:cs="Times New Roman"/>
          <w:noProof/>
          <w:sz w:val="24"/>
          <w:szCs w:val="24"/>
        </w:rPr>
        <w:t xml:space="preserve"> MiB while threading</w:t>
      </w:r>
      <w:r w:rsidR="00C83448">
        <w:rPr>
          <w:rFonts w:ascii="Times New Roman" w:hAnsi="Times New Roman" w:cs="Times New Roman"/>
          <w:noProof/>
          <w:sz w:val="24"/>
          <w:szCs w:val="24"/>
        </w:rPr>
        <w:t xml:space="preserve"> uses slightly more</w:t>
      </w:r>
      <w:r w:rsidR="00D9563C">
        <w:rPr>
          <w:rFonts w:ascii="Times New Roman" w:hAnsi="Times New Roman" w:cs="Times New Roman"/>
          <w:noProof/>
          <w:sz w:val="24"/>
          <w:szCs w:val="24"/>
        </w:rPr>
        <w:t>, maxing out 1</w:t>
      </w:r>
      <w:r w:rsidR="00C83448">
        <w:rPr>
          <w:rFonts w:ascii="Times New Roman" w:hAnsi="Times New Roman" w:cs="Times New Roman"/>
          <w:noProof/>
          <w:sz w:val="24"/>
          <w:szCs w:val="24"/>
        </w:rPr>
        <w:t>6</w:t>
      </w:r>
      <w:r w:rsidR="00D9563C">
        <w:rPr>
          <w:rFonts w:ascii="Times New Roman" w:hAnsi="Times New Roman" w:cs="Times New Roman"/>
          <w:noProof/>
          <w:sz w:val="24"/>
          <w:szCs w:val="24"/>
        </w:rPr>
        <w:t>00.</w:t>
      </w:r>
    </w:p>
    <w:p w14:paraId="22F9FE10" w14:textId="1CCB9CF8" w:rsidR="00EE54B1" w:rsidRDefault="001E2AE1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1A97D" wp14:editId="2625737E">
            <wp:extent cx="6401484" cy="2743200"/>
            <wp:effectExtent l="0" t="0" r="0" b="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1484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83C9D" w14:textId="7905DC0F" w:rsidR="001E2AE1" w:rsidRDefault="001E2AE1" w:rsidP="001E2AE1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is graph shows that Python is most efficient when using linear processing using </w:t>
      </w:r>
      <w:r w:rsidR="00200F59">
        <w:rPr>
          <w:rFonts w:ascii="Times New Roman" w:hAnsi="Times New Roman" w:cs="Times New Roman"/>
          <w:noProof/>
          <w:sz w:val="24"/>
          <w:szCs w:val="24"/>
        </w:rPr>
        <w:t xml:space="preserve">about </w:t>
      </w:r>
      <w:r w:rsidR="00F178E4">
        <w:rPr>
          <w:rFonts w:ascii="Times New Roman" w:hAnsi="Times New Roman" w:cs="Times New Roman"/>
          <w:noProof/>
          <w:sz w:val="24"/>
          <w:szCs w:val="24"/>
        </w:rPr>
        <w:t>250</w:t>
      </w:r>
      <w:r>
        <w:rPr>
          <w:rFonts w:ascii="Times New Roman" w:hAnsi="Times New Roman" w:cs="Times New Roman"/>
          <w:noProof/>
          <w:sz w:val="24"/>
          <w:szCs w:val="24"/>
        </w:rPr>
        <w:t xml:space="preserve">Mib during peak times. Threading is </w:t>
      </w:r>
      <w:r w:rsidR="00F178E4">
        <w:rPr>
          <w:rFonts w:ascii="Times New Roman" w:hAnsi="Times New Roman" w:cs="Times New Roman"/>
          <w:noProof/>
          <w:sz w:val="24"/>
          <w:szCs w:val="24"/>
        </w:rPr>
        <w:t xml:space="preserve">significantly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more costly at </w:t>
      </w:r>
      <w:r w:rsidR="00D85BB9">
        <w:rPr>
          <w:rFonts w:ascii="Times New Roman" w:hAnsi="Times New Roman" w:cs="Times New Roman"/>
          <w:noProof/>
          <w:sz w:val="24"/>
          <w:szCs w:val="24"/>
        </w:rPr>
        <w:t>j</w:t>
      </w:r>
      <w:r>
        <w:rPr>
          <w:rFonts w:ascii="Times New Roman" w:hAnsi="Times New Roman" w:cs="Times New Roman"/>
          <w:noProof/>
          <w:sz w:val="24"/>
          <w:szCs w:val="24"/>
        </w:rPr>
        <w:t xml:space="preserve">ust </w:t>
      </w:r>
      <w:r w:rsidR="00D85BB9">
        <w:rPr>
          <w:rFonts w:ascii="Times New Roman" w:hAnsi="Times New Roman" w:cs="Times New Roman"/>
          <w:noProof/>
          <w:sz w:val="24"/>
          <w:szCs w:val="24"/>
        </w:rPr>
        <w:t>und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85BB9">
        <w:rPr>
          <w:rFonts w:ascii="Times New Roman" w:hAnsi="Times New Roman" w:cs="Times New Roman"/>
          <w:noProof/>
          <w:sz w:val="24"/>
          <w:szCs w:val="24"/>
        </w:rPr>
        <w:t>6</w:t>
      </w:r>
      <w:r>
        <w:rPr>
          <w:rFonts w:ascii="Times New Roman" w:hAnsi="Times New Roman" w:cs="Times New Roman"/>
          <w:noProof/>
          <w:sz w:val="24"/>
          <w:szCs w:val="24"/>
        </w:rPr>
        <w:t xml:space="preserve">00 MiB, and multiprocessing </w:t>
      </w:r>
      <w:r w:rsidR="00972EEA">
        <w:rPr>
          <w:rFonts w:ascii="Times New Roman" w:hAnsi="Times New Roman" w:cs="Times New Roman"/>
          <w:noProof/>
          <w:sz w:val="24"/>
          <w:szCs w:val="24"/>
        </w:rPr>
        <w:t>has about the sam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peak use but is also more time efficient.</w:t>
      </w:r>
    </w:p>
    <w:p w14:paraId="517B0E93" w14:textId="6EC3BB89" w:rsidR="003F3C63" w:rsidRDefault="003F3C63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110DE659" w14:textId="77777777" w:rsidR="003912B5" w:rsidRDefault="003912B5" w:rsidP="003912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58248" behindDoc="0" locked="0" layoutInCell="1" allowOverlap="1" wp14:anchorId="7D31AD18" wp14:editId="75CA6794">
            <wp:simplePos x="0" y="0"/>
            <wp:positionH relativeFrom="margin">
              <wp:align>center</wp:align>
            </wp:positionH>
            <wp:positionV relativeFrom="paragraph">
              <wp:posOffset>200025</wp:posOffset>
            </wp:positionV>
            <wp:extent cx="2609088" cy="1956816"/>
            <wp:effectExtent l="0" t="0" r="1270" b="5715"/>
            <wp:wrapTopAndBottom/>
            <wp:docPr id="5" name="Picture 5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088" cy="1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Device </w:t>
      </w:r>
      <w:r>
        <w:rPr>
          <w:noProof/>
        </w:rPr>
        <w:t>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ata:</w:t>
      </w:r>
    </w:p>
    <w:p w14:paraId="5D4AA79E" w14:textId="77777777" w:rsidR="003912B5" w:rsidRDefault="003912B5" w:rsidP="003912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9" behindDoc="0" locked="0" layoutInCell="1" allowOverlap="1" wp14:anchorId="70F48E53" wp14:editId="71050634">
            <wp:simplePos x="0" y="0"/>
            <wp:positionH relativeFrom="margin">
              <wp:align>center</wp:align>
            </wp:positionH>
            <wp:positionV relativeFrom="paragraph">
              <wp:posOffset>2362200</wp:posOffset>
            </wp:positionV>
            <wp:extent cx="2608580" cy="1956435"/>
            <wp:effectExtent l="0" t="0" r="1270" b="5715"/>
            <wp:wrapTopAndBottom/>
            <wp:docPr id="14" name="Picture 1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580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81B2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This graph shows that when using Java, it takes an average of 1.</w:t>
      </w:r>
      <w:r>
        <w:rPr>
          <w:noProof/>
        </w:rPr>
        <w:t>34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running the program linearly and an average of </w:t>
      </w:r>
      <w:r>
        <w:rPr>
          <w:noProof/>
        </w:rPr>
        <w:t>0.953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implementing threads.</w:t>
      </w:r>
    </w:p>
    <w:p w14:paraId="140D3696" w14:textId="77777777" w:rsidR="003912B5" w:rsidRDefault="003912B5" w:rsidP="003912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is graph shows that when using Python, it takes an average of </w:t>
      </w:r>
      <w:r>
        <w:rPr>
          <w:noProof/>
        </w:rPr>
        <w:t>7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noProof/>
        </w:rPr>
        <w:t>269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running the program linearly and an average of </w:t>
      </w:r>
      <w:r>
        <w:rPr>
          <w:noProof/>
        </w:rPr>
        <w:t>7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noProof/>
        </w:rPr>
        <w:t>229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implementing threads, and an average of 4.</w:t>
      </w:r>
      <w:r>
        <w:rPr>
          <w:noProof/>
        </w:rPr>
        <w:t>57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ith multiprocessing.</w:t>
      </w:r>
    </w:p>
    <w:p w14:paraId="59F3D854" w14:textId="77777777" w:rsidR="003912B5" w:rsidRDefault="003912B5" w:rsidP="003912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On this device, Java is </w:t>
      </w:r>
      <w:r>
        <w:rPr>
          <w:noProof/>
        </w:rPr>
        <w:t>5.41</w:t>
      </w:r>
      <w:r>
        <w:rPr>
          <w:rFonts w:ascii="Times New Roman" w:hAnsi="Times New Roman" w:cs="Times New Roman"/>
          <w:noProof/>
          <w:sz w:val="24"/>
          <w:szCs w:val="24"/>
        </w:rPr>
        <w:t xml:space="preserve">x faster than Python linearly. When using Threading, Java is </w:t>
      </w:r>
      <w:r>
        <w:rPr>
          <w:noProof/>
        </w:rPr>
        <w:t>7.59</w:t>
      </w:r>
      <w:r>
        <w:rPr>
          <w:rFonts w:ascii="Times New Roman" w:hAnsi="Times New Roman" w:cs="Times New Roman"/>
          <w:noProof/>
          <w:sz w:val="24"/>
          <w:szCs w:val="24"/>
        </w:rPr>
        <w:t xml:space="preserve">x faster than Python, and Java threading is also </w:t>
      </w:r>
      <w:r>
        <w:rPr>
          <w:noProof/>
        </w:rPr>
        <w:t>4.8</w:t>
      </w:r>
      <w:r>
        <w:rPr>
          <w:rFonts w:ascii="Times New Roman" w:hAnsi="Times New Roman" w:cs="Times New Roman"/>
          <w:noProof/>
          <w:sz w:val="24"/>
          <w:szCs w:val="24"/>
        </w:rPr>
        <w:t xml:space="preserve">x faster than Pythons multiprocessing. </w:t>
      </w:r>
    </w:p>
    <w:p w14:paraId="7ABF056C" w14:textId="77777777" w:rsidR="003912B5" w:rsidRDefault="003912B5" w:rsidP="003912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7" behindDoc="0" locked="0" layoutInCell="1" allowOverlap="1" wp14:anchorId="68CBE310" wp14:editId="70D2C57C">
            <wp:simplePos x="0" y="0"/>
            <wp:positionH relativeFrom="margin">
              <wp:align>center</wp:align>
            </wp:positionH>
            <wp:positionV relativeFrom="paragraph">
              <wp:posOffset>-317</wp:posOffset>
            </wp:positionV>
            <wp:extent cx="3656965" cy="2743200"/>
            <wp:effectExtent l="0" t="0" r="635" b="0"/>
            <wp:wrapTopAndBottom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599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This graph shows that Java linear memory maxes out just </w:t>
      </w:r>
      <w:r>
        <w:rPr>
          <w:noProof/>
        </w:rPr>
        <w:t>Ov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1</w:t>
      </w:r>
      <w:r>
        <w:rPr>
          <w:noProof/>
        </w:rPr>
        <w:t>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00 MiB while threading uses slightly </w:t>
      </w:r>
      <w:r>
        <w:rPr>
          <w:noProof/>
        </w:rPr>
        <w:t>less</w:t>
      </w:r>
      <w:r>
        <w:rPr>
          <w:rFonts w:ascii="Times New Roman" w:hAnsi="Times New Roman" w:cs="Times New Roman"/>
          <w:noProof/>
          <w:sz w:val="24"/>
          <w:szCs w:val="24"/>
        </w:rPr>
        <w:t>, maxing out</w:t>
      </w:r>
      <w:r>
        <w:rPr>
          <w:noProof/>
        </w:rPr>
        <w:t xml:space="preserve"> just und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1</w:t>
      </w:r>
      <w:r>
        <w:rPr>
          <w:noProof/>
        </w:rPr>
        <w:t>4</w:t>
      </w:r>
      <w:r>
        <w:rPr>
          <w:rFonts w:ascii="Times New Roman" w:hAnsi="Times New Roman" w:cs="Times New Roman"/>
          <w:noProof/>
          <w:sz w:val="24"/>
          <w:szCs w:val="24"/>
        </w:rPr>
        <w:t>00.</w:t>
      </w:r>
    </w:p>
    <w:p w14:paraId="0D400A8E" w14:textId="77777777" w:rsidR="003912B5" w:rsidRDefault="003912B5" w:rsidP="003912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EF1CBB" wp14:editId="502E2758">
            <wp:extent cx="6400799" cy="2743200"/>
            <wp:effectExtent l="0" t="0" r="635" b="0"/>
            <wp:docPr id="16" name="Picture 1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line 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799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1A90C" w14:textId="77777777" w:rsidR="003912B5" w:rsidRDefault="003912B5" w:rsidP="003912B5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is graph shows that Python is most efficient when using linear processing using about </w:t>
      </w:r>
      <w:r>
        <w:rPr>
          <w:noProof/>
        </w:rPr>
        <w:t>30</w:t>
      </w:r>
      <w:r>
        <w:rPr>
          <w:rFonts w:ascii="Times New Roman" w:hAnsi="Times New Roman" w:cs="Times New Roman"/>
          <w:noProof/>
          <w:sz w:val="24"/>
          <w:szCs w:val="24"/>
        </w:rPr>
        <w:t xml:space="preserve">0Mib during peak times. Threading is more costly at just </w:t>
      </w:r>
      <w:r>
        <w:rPr>
          <w:noProof/>
        </w:rPr>
        <w:t>ov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noProof/>
        </w:rPr>
        <w:t>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00 MiB, and multiprocessing </w:t>
      </w:r>
      <w:r>
        <w:rPr>
          <w:noProof/>
        </w:rPr>
        <w:t>Peaks a little under 500MiB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but is also more time efficient.</w:t>
      </w:r>
    </w:p>
    <w:p w14:paraId="281F2BCB" w14:textId="77777777" w:rsidR="003912B5" w:rsidRDefault="003912B5" w:rsidP="003912B5"/>
    <w:p w14:paraId="4A4D14F2" w14:textId="77777777" w:rsidR="00BF4851" w:rsidRDefault="00BF4851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834EFBF" w14:textId="3AE3A927" w:rsidR="00125F3D" w:rsidRDefault="00125F3D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61A0942C" wp14:editId="0B7418E0">
            <wp:simplePos x="0" y="0"/>
            <wp:positionH relativeFrom="column">
              <wp:posOffset>1376045</wp:posOffset>
            </wp:positionH>
            <wp:positionV relativeFrom="paragraph">
              <wp:posOffset>504825</wp:posOffset>
            </wp:positionV>
            <wp:extent cx="2604770" cy="1953260"/>
            <wp:effectExtent l="0" t="0" r="5080" b="8890"/>
            <wp:wrapTopAndBottom/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770" cy="1953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518A">
        <w:rPr>
          <w:rFonts w:ascii="Times New Roman" w:hAnsi="Times New Roman" w:cs="Times New Roman"/>
          <w:noProof/>
          <w:sz w:val="24"/>
          <w:szCs w:val="24"/>
        </w:rPr>
        <w:t xml:space="preserve">Device 3 </w:t>
      </w:r>
      <w:r w:rsidR="005C1F9F">
        <w:rPr>
          <w:rFonts w:ascii="Times New Roman" w:hAnsi="Times New Roman" w:cs="Times New Roman"/>
          <w:noProof/>
          <w:sz w:val="24"/>
          <w:szCs w:val="24"/>
        </w:rPr>
        <w:t>d</w:t>
      </w:r>
      <w:r w:rsidR="003C518A">
        <w:rPr>
          <w:rFonts w:ascii="Times New Roman" w:hAnsi="Times New Roman" w:cs="Times New Roman"/>
          <w:noProof/>
          <w:sz w:val="24"/>
          <w:szCs w:val="24"/>
        </w:rPr>
        <w:t>ata:</w:t>
      </w:r>
    </w:p>
    <w:p w14:paraId="76155BCD" w14:textId="3267920D" w:rsidR="00125F3D" w:rsidRDefault="00A56435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1" behindDoc="0" locked="0" layoutInCell="1" allowOverlap="1" wp14:anchorId="0AC3AA3B" wp14:editId="1658697A">
            <wp:simplePos x="0" y="0"/>
            <wp:positionH relativeFrom="column">
              <wp:posOffset>1562100</wp:posOffset>
            </wp:positionH>
            <wp:positionV relativeFrom="paragraph">
              <wp:posOffset>2767965</wp:posOffset>
            </wp:positionV>
            <wp:extent cx="2340610" cy="1755140"/>
            <wp:effectExtent l="0" t="0" r="2540" b="0"/>
            <wp:wrapTopAndBottom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0610" cy="1755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4595">
        <w:rPr>
          <w:rFonts w:ascii="Times New Roman" w:hAnsi="Times New Roman" w:cs="Times New Roman"/>
          <w:noProof/>
          <w:sz w:val="24"/>
          <w:szCs w:val="24"/>
        </w:rPr>
        <w:t xml:space="preserve">This graph </w:t>
      </w:r>
      <w:r w:rsidR="007D6CEE">
        <w:rPr>
          <w:rFonts w:ascii="Times New Roman" w:hAnsi="Times New Roman" w:cs="Times New Roman"/>
          <w:noProof/>
          <w:sz w:val="24"/>
          <w:szCs w:val="24"/>
        </w:rPr>
        <w:t xml:space="preserve">shows that </w:t>
      </w:r>
      <w:r w:rsidR="009F7902">
        <w:rPr>
          <w:rFonts w:ascii="Times New Roman" w:hAnsi="Times New Roman" w:cs="Times New Roman"/>
          <w:noProof/>
          <w:sz w:val="24"/>
          <w:szCs w:val="24"/>
        </w:rPr>
        <w:t>when using Java</w:t>
      </w:r>
      <w:r w:rsidR="003C2780">
        <w:rPr>
          <w:rFonts w:ascii="Times New Roman" w:hAnsi="Times New Roman" w:cs="Times New Roman"/>
          <w:noProof/>
          <w:sz w:val="24"/>
          <w:szCs w:val="24"/>
        </w:rPr>
        <w:t>,</w:t>
      </w:r>
      <w:r w:rsidR="009F7902">
        <w:rPr>
          <w:rFonts w:ascii="Times New Roman" w:hAnsi="Times New Roman" w:cs="Times New Roman"/>
          <w:noProof/>
          <w:sz w:val="24"/>
          <w:szCs w:val="24"/>
        </w:rPr>
        <w:t xml:space="preserve"> it takes an</w:t>
      </w:r>
      <w:r w:rsidR="00BF4F4B">
        <w:rPr>
          <w:rFonts w:ascii="Times New Roman" w:hAnsi="Times New Roman" w:cs="Times New Roman"/>
          <w:noProof/>
          <w:sz w:val="24"/>
          <w:szCs w:val="24"/>
        </w:rPr>
        <w:t xml:space="preserve"> average of 5.374 seconds </w:t>
      </w:r>
      <w:r w:rsidR="00FA303C">
        <w:rPr>
          <w:rFonts w:ascii="Times New Roman" w:hAnsi="Times New Roman" w:cs="Times New Roman"/>
          <w:noProof/>
          <w:sz w:val="24"/>
          <w:szCs w:val="24"/>
        </w:rPr>
        <w:t>when running the program lin</w:t>
      </w:r>
      <w:r w:rsidR="007A655C">
        <w:rPr>
          <w:rFonts w:ascii="Times New Roman" w:hAnsi="Times New Roman" w:cs="Times New Roman"/>
          <w:noProof/>
          <w:sz w:val="24"/>
          <w:szCs w:val="24"/>
        </w:rPr>
        <w:t>e</w:t>
      </w:r>
      <w:r w:rsidR="003C2780">
        <w:rPr>
          <w:rFonts w:ascii="Times New Roman" w:hAnsi="Times New Roman" w:cs="Times New Roman"/>
          <w:noProof/>
          <w:sz w:val="24"/>
          <w:szCs w:val="24"/>
        </w:rPr>
        <w:t>ar</w:t>
      </w:r>
      <w:r w:rsidR="007A655C">
        <w:rPr>
          <w:rFonts w:ascii="Times New Roman" w:hAnsi="Times New Roman" w:cs="Times New Roman"/>
          <w:noProof/>
          <w:sz w:val="24"/>
          <w:szCs w:val="24"/>
        </w:rPr>
        <w:t>ly and an aver</w:t>
      </w:r>
      <w:r w:rsidR="003C2780">
        <w:rPr>
          <w:rFonts w:ascii="Times New Roman" w:hAnsi="Times New Roman" w:cs="Times New Roman"/>
          <w:noProof/>
          <w:sz w:val="24"/>
          <w:szCs w:val="24"/>
        </w:rPr>
        <w:t>a</w:t>
      </w:r>
      <w:r w:rsidR="007A655C">
        <w:rPr>
          <w:rFonts w:ascii="Times New Roman" w:hAnsi="Times New Roman" w:cs="Times New Roman"/>
          <w:noProof/>
          <w:sz w:val="24"/>
          <w:szCs w:val="24"/>
        </w:rPr>
        <w:t xml:space="preserve">ge of </w:t>
      </w:r>
      <w:r w:rsidR="009D6585">
        <w:rPr>
          <w:rFonts w:ascii="Times New Roman" w:hAnsi="Times New Roman" w:cs="Times New Roman"/>
          <w:noProof/>
          <w:sz w:val="24"/>
          <w:szCs w:val="24"/>
        </w:rPr>
        <w:t>4.49 seconds when imp</w:t>
      </w:r>
      <w:r w:rsidR="003C2780">
        <w:rPr>
          <w:rFonts w:ascii="Times New Roman" w:hAnsi="Times New Roman" w:cs="Times New Roman"/>
          <w:noProof/>
          <w:sz w:val="24"/>
          <w:szCs w:val="24"/>
        </w:rPr>
        <w:t>le</w:t>
      </w:r>
      <w:r w:rsidR="004A3466">
        <w:rPr>
          <w:rFonts w:ascii="Times New Roman" w:hAnsi="Times New Roman" w:cs="Times New Roman"/>
          <w:noProof/>
          <w:sz w:val="24"/>
          <w:szCs w:val="24"/>
        </w:rPr>
        <w:t xml:space="preserve">menting threads. </w:t>
      </w:r>
    </w:p>
    <w:p w14:paraId="0506B537" w14:textId="6D9EDD34" w:rsidR="00270B93" w:rsidRDefault="00A56435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This graph shows that when using Python</w:t>
      </w:r>
      <w:r w:rsidR="003C2780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it takes an average of 18.</w:t>
      </w:r>
      <w:r w:rsidR="00846933">
        <w:rPr>
          <w:rFonts w:ascii="Times New Roman" w:hAnsi="Times New Roman" w:cs="Times New Roman"/>
          <w:noProof/>
          <w:sz w:val="24"/>
          <w:szCs w:val="24"/>
        </w:rPr>
        <w:t>056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running the program line</w:t>
      </w:r>
      <w:r w:rsidR="003C2780">
        <w:rPr>
          <w:rFonts w:ascii="Times New Roman" w:hAnsi="Times New Roman" w:cs="Times New Roman"/>
          <w:noProof/>
          <w:sz w:val="24"/>
          <w:szCs w:val="24"/>
        </w:rPr>
        <w:t>ar</w:t>
      </w:r>
      <w:r>
        <w:rPr>
          <w:rFonts w:ascii="Times New Roman" w:hAnsi="Times New Roman" w:cs="Times New Roman"/>
          <w:noProof/>
          <w:sz w:val="24"/>
          <w:szCs w:val="24"/>
        </w:rPr>
        <w:t>ly and an aver</w:t>
      </w:r>
      <w:r w:rsidR="003C2780">
        <w:rPr>
          <w:rFonts w:ascii="Times New Roman" w:hAnsi="Times New Roman" w:cs="Times New Roman"/>
          <w:noProof/>
          <w:sz w:val="24"/>
          <w:szCs w:val="24"/>
        </w:rPr>
        <w:t>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ge of </w:t>
      </w:r>
      <w:r w:rsidR="00D34D2A">
        <w:rPr>
          <w:rFonts w:ascii="Times New Roman" w:hAnsi="Times New Roman" w:cs="Times New Roman"/>
          <w:noProof/>
          <w:sz w:val="24"/>
          <w:szCs w:val="24"/>
        </w:rPr>
        <w:t>17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="005E56F7">
        <w:rPr>
          <w:rFonts w:ascii="Times New Roman" w:hAnsi="Times New Roman" w:cs="Times New Roman"/>
          <w:noProof/>
          <w:sz w:val="24"/>
          <w:szCs w:val="24"/>
        </w:rPr>
        <w:t>967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imp</w:t>
      </w:r>
      <w:r w:rsidR="003C2780">
        <w:rPr>
          <w:rFonts w:ascii="Times New Roman" w:hAnsi="Times New Roman" w:cs="Times New Roman"/>
          <w:noProof/>
          <w:sz w:val="24"/>
          <w:szCs w:val="24"/>
        </w:rPr>
        <w:t>le</w:t>
      </w:r>
      <w:r>
        <w:rPr>
          <w:rFonts w:ascii="Times New Roman" w:hAnsi="Times New Roman" w:cs="Times New Roman"/>
          <w:noProof/>
          <w:sz w:val="24"/>
          <w:szCs w:val="24"/>
        </w:rPr>
        <w:t>menting threads</w:t>
      </w:r>
      <w:r w:rsidR="003C2780">
        <w:rPr>
          <w:rFonts w:ascii="Times New Roman" w:hAnsi="Times New Roman" w:cs="Times New Roman"/>
          <w:noProof/>
          <w:sz w:val="24"/>
          <w:szCs w:val="24"/>
        </w:rPr>
        <w:t>,</w:t>
      </w:r>
      <w:r w:rsidR="005E56F7">
        <w:rPr>
          <w:rFonts w:ascii="Times New Roman" w:hAnsi="Times New Roman" w:cs="Times New Roman"/>
          <w:noProof/>
          <w:sz w:val="24"/>
          <w:szCs w:val="24"/>
        </w:rPr>
        <w:t xml:space="preserve"> and an average of 12.277 seconds </w:t>
      </w:r>
      <w:r w:rsidR="007730FF">
        <w:rPr>
          <w:rFonts w:ascii="Times New Roman" w:hAnsi="Times New Roman" w:cs="Times New Roman"/>
          <w:noProof/>
          <w:sz w:val="24"/>
          <w:szCs w:val="24"/>
        </w:rPr>
        <w:t>with multiprocessing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 w:rsidR="00270B93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04AA8045" w14:textId="3CB4F423" w:rsidR="00DC4D6E" w:rsidRDefault="00B44726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n this device</w:t>
      </w:r>
      <w:r w:rsidR="00197033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D5000">
        <w:rPr>
          <w:rFonts w:ascii="Times New Roman" w:hAnsi="Times New Roman" w:cs="Times New Roman"/>
          <w:noProof/>
          <w:sz w:val="24"/>
          <w:szCs w:val="24"/>
        </w:rPr>
        <w:t xml:space="preserve">Java </w:t>
      </w:r>
      <w:r w:rsidR="00747B64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="00F70E19">
        <w:rPr>
          <w:rFonts w:ascii="Times New Roman" w:hAnsi="Times New Roman" w:cs="Times New Roman"/>
          <w:noProof/>
          <w:sz w:val="24"/>
          <w:szCs w:val="24"/>
        </w:rPr>
        <w:t>3.36</w:t>
      </w:r>
      <w:r w:rsidR="006E02CB">
        <w:rPr>
          <w:rFonts w:ascii="Times New Roman" w:hAnsi="Times New Roman" w:cs="Times New Roman"/>
          <w:noProof/>
          <w:sz w:val="24"/>
          <w:szCs w:val="24"/>
        </w:rPr>
        <w:t xml:space="preserve">x faster than </w:t>
      </w:r>
      <w:r w:rsidR="00D94E54">
        <w:rPr>
          <w:rFonts w:ascii="Times New Roman" w:hAnsi="Times New Roman" w:cs="Times New Roman"/>
          <w:noProof/>
          <w:sz w:val="24"/>
          <w:szCs w:val="24"/>
        </w:rPr>
        <w:t>P</w:t>
      </w:r>
      <w:r w:rsidR="006E02CB">
        <w:rPr>
          <w:rFonts w:ascii="Times New Roman" w:hAnsi="Times New Roman" w:cs="Times New Roman"/>
          <w:noProof/>
          <w:sz w:val="24"/>
          <w:szCs w:val="24"/>
        </w:rPr>
        <w:t>ython line</w:t>
      </w:r>
      <w:r w:rsidR="00197033">
        <w:rPr>
          <w:rFonts w:ascii="Times New Roman" w:hAnsi="Times New Roman" w:cs="Times New Roman"/>
          <w:noProof/>
          <w:sz w:val="24"/>
          <w:szCs w:val="24"/>
        </w:rPr>
        <w:t>ar</w:t>
      </w:r>
      <w:r w:rsidR="006E02CB">
        <w:rPr>
          <w:rFonts w:ascii="Times New Roman" w:hAnsi="Times New Roman" w:cs="Times New Roman"/>
          <w:noProof/>
          <w:sz w:val="24"/>
          <w:szCs w:val="24"/>
        </w:rPr>
        <w:t>ly</w:t>
      </w:r>
      <w:r w:rsidR="00EF0DEF">
        <w:rPr>
          <w:rFonts w:ascii="Times New Roman" w:hAnsi="Times New Roman" w:cs="Times New Roman"/>
          <w:noProof/>
          <w:sz w:val="24"/>
          <w:szCs w:val="24"/>
        </w:rPr>
        <w:t>. When using Threading</w:t>
      </w:r>
      <w:r w:rsidR="00D94E54">
        <w:rPr>
          <w:rFonts w:ascii="Times New Roman" w:hAnsi="Times New Roman" w:cs="Times New Roman"/>
          <w:noProof/>
          <w:sz w:val="24"/>
          <w:szCs w:val="24"/>
        </w:rPr>
        <w:t>,</w:t>
      </w:r>
      <w:r w:rsidR="00DB03E7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94E54">
        <w:rPr>
          <w:rFonts w:ascii="Times New Roman" w:hAnsi="Times New Roman" w:cs="Times New Roman"/>
          <w:noProof/>
          <w:sz w:val="24"/>
          <w:szCs w:val="24"/>
        </w:rPr>
        <w:t>J</w:t>
      </w:r>
      <w:r w:rsidR="00DB03E7">
        <w:rPr>
          <w:rFonts w:ascii="Times New Roman" w:hAnsi="Times New Roman" w:cs="Times New Roman"/>
          <w:noProof/>
          <w:sz w:val="24"/>
          <w:szCs w:val="24"/>
        </w:rPr>
        <w:t xml:space="preserve">ava is </w:t>
      </w:r>
      <w:r w:rsidR="000C6B9F">
        <w:rPr>
          <w:rFonts w:ascii="Times New Roman" w:hAnsi="Times New Roman" w:cs="Times New Roman"/>
          <w:noProof/>
          <w:sz w:val="24"/>
          <w:szCs w:val="24"/>
        </w:rPr>
        <w:t>4</w:t>
      </w:r>
      <w:r w:rsidR="00C25687">
        <w:rPr>
          <w:rFonts w:ascii="Times New Roman" w:hAnsi="Times New Roman" w:cs="Times New Roman"/>
          <w:noProof/>
          <w:sz w:val="24"/>
          <w:szCs w:val="24"/>
        </w:rPr>
        <w:t xml:space="preserve">.00x faster than </w:t>
      </w:r>
      <w:r w:rsidR="00197033">
        <w:rPr>
          <w:rFonts w:ascii="Times New Roman" w:hAnsi="Times New Roman" w:cs="Times New Roman"/>
          <w:noProof/>
          <w:sz w:val="24"/>
          <w:szCs w:val="24"/>
        </w:rPr>
        <w:t>P</w:t>
      </w:r>
      <w:r w:rsidR="005755AF">
        <w:rPr>
          <w:rFonts w:ascii="Times New Roman" w:hAnsi="Times New Roman" w:cs="Times New Roman"/>
          <w:noProof/>
          <w:sz w:val="24"/>
          <w:szCs w:val="24"/>
        </w:rPr>
        <w:t>ython,</w:t>
      </w:r>
      <w:r w:rsidR="00AC626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94E54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5E143E">
        <w:rPr>
          <w:rFonts w:ascii="Times New Roman" w:hAnsi="Times New Roman" w:cs="Times New Roman"/>
          <w:noProof/>
          <w:sz w:val="24"/>
          <w:szCs w:val="24"/>
        </w:rPr>
        <w:t xml:space="preserve">Java threading is also </w:t>
      </w:r>
      <w:r w:rsidR="00D202EA">
        <w:rPr>
          <w:rFonts w:ascii="Times New Roman" w:hAnsi="Times New Roman" w:cs="Times New Roman"/>
          <w:noProof/>
          <w:sz w:val="24"/>
          <w:szCs w:val="24"/>
        </w:rPr>
        <w:t xml:space="preserve">2.73x faster than </w:t>
      </w:r>
      <w:r w:rsidR="00922CC1">
        <w:rPr>
          <w:rFonts w:ascii="Times New Roman" w:hAnsi="Times New Roman" w:cs="Times New Roman"/>
          <w:noProof/>
          <w:sz w:val="24"/>
          <w:szCs w:val="24"/>
        </w:rPr>
        <w:t>Pythons multiprocessing.</w:t>
      </w:r>
      <w:r w:rsidR="005755AF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6F44B6DA" w14:textId="4A5AC8A0" w:rsidR="0099276B" w:rsidRDefault="00270B93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2" behindDoc="0" locked="0" layoutInCell="1" allowOverlap="1" wp14:anchorId="42B04082" wp14:editId="54FFC877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657600" cy="2743200"/>
            <wp:effectExtent l="0" t="0" r="0" b="0"/>
            <wp:wrapTopAndBottom/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5D9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3" behindDoc="0" locked="0" layoutInCell="1" allowOverlap="1" wp14:anchorId="306209E2" wp14:editId="5C51CE93">
            <wp:simplePos x="0" y="0"/>
            <wp:positionH relativeFrom="margin">
              <wp:align>center</wp:align>
            </wp:positionH>
            <wp:positionV relativeFrom="paragraph">
              <wp:posOffset>3311842</wp:posOffset>
            </wp:positionV>
            <wp:extent cx="6400800" cy="274320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2CF2">
        <w:rPr>
          <w:rFonts w:ascii="Times New Roman" w:hAnsi="Times New Roman" w:cs="Times New Roman"/>
          <w:noProof/>
          <w:sz w:val="24"/>
          <w:szCs w:val="24"/>
        </w:rPr>
        <w:t xml:space="preserve">This graph </w:t>
      </w:r>
      <w:r w:rsidR="002A7DF2">
        <w:rPr>
          <w:rFonts w:ascii="Times New Roman" w:hAnsi="Times New Roman" w:cs="Times New Roman"/>
          <w:noProof/>
          <w:sz w:val="24"/>
          <w:szCs w:val="24"/>
        </w:rPr>
        <w:t xml:space="preserve">shows </w:t>
      </w:r>
      <w:r w:rsidR="00412757">
        <w:rPr>
          <w:rFonts w:ascii="Times New Roman" w:hAnsi="Times New Roman" w:cs="Times New Roman"/>
          <w:noProof/>
          <w:sz w:val="24"/>
          <w:szCs w:val="24"/>
        </w:rPr>
        <w:t>that Java linear memory maxes out at about 1300 MiB while</w:t>
      </w:r>
      <w:r w:rsidR="001E33F6">
        <w:rPr>
          <w:rFonts w:ascii="Times New Roman" w:hAnsi="Times New Roman" w:cs="Times New Roman"/>
          <w:noProof/>
          <w:sz w:val="24"/>
          <w:szCs w:val="24"/>
        </w:rPr>
        <w:t xml:space="preserve"> threading is slightly more memory effic</w:t>
      </w:r>
      <w:r w:rsidR="00412757">
        <w:rPr>
          <w:rFonts w:ascii="Times New Roman" w:hAnsi="Times New Roman" w:cs="Times New Roman"/>
          <w:noProof/>
          <w:sz w:val="24"/>
          <w:szCs w:val="24"/>
        </w:rPr>
        <w:t>i</w:t>
      </w:r>
      <w:r w:rsidR="001E33F6">
        <w:rPr>
          <w:rFonts w:ascii="Times New Roman" w:hAnsi="Times New Roman" w:cs="Times New Roman"/>
          <w:noProof/>
          <w:sz w:val="24"/>
          <w:szCs w:val="24"/>
        </w:rPr>
        <w:t>ent</w:t>
      </w:r>
      <w:r w:rsidR="00412757">
        <w:rPr>
          <w:rFonts w:ascii="Times New Roman" w:hAnsi="Times New Roman" w:cs="Times New Roman"/>
          <w:noProof/>
          <w:sz w:val="24"/>
          <w:szCs w:val="24"/>
        </w:rPr>
        <w:t>,</w:t>
      </w:r>
      <w:r w:rsidR="001E33F6">
        <w:rPr>
          <w:rFonts w:ascii="Times New Roman" w:hAnsi="Times New Roman" w:cs="Times New Roman"/>
          <w:noProof/>
          <w:sz w:val="24"/>
          <w:szCs w:val="24"/>
        </w:rPr>
        <w:t xml:space="preserve"> maxing out at </w:t>
      </w:r>
      <w:r w:rsidR="00796365">
        <w:rPr>
          <w:rFonts w:ascii="Times New Roman" w:hAnsi="Times New Roman" w:cs="Times New Roman"/>
          <w:noProof/>
          <w:sz w:val="24"/>
          <w:szCs w:val="24"/>
        </w:rPr>
        <w:t>just under 1200.</w:t>
      </w:r>
    </w:p>
    <w:p w14:paraId="65E209B5" w14:textId="34930076" w:rsidR="001904F9" w:rsidRPr="00D3075A" w:rsidRDefault="001904F9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F33EBAE" w14:textId="11AE9978" w:rsidR="00B44DFE" w:rsidRDefault="00292A44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is </w:t>
      </w:r>
      <w:r w:rsidR="003C2780">
        <w:rPr>
          <w:rFonts w:ascii="Times New Roman" w:hAnsi="Times New Roman" w:cs="Times New Roman"/>
          <w:noProof/>
          <w:sz w:val="24"/>
          <w:szCs w:val="24"/>
        </w:rPr>
        <w:t>g</w:t>
      </w:r>
      <w:r w:rsidR="00DC0A78">
        <w:rPr>
          <w:rFonts w:ascii="Times New Roman" w:hAnsi="Times New Roman" w:cs="Times New Roman"/>
          <w:noProof/>
          <w:sz w:val="24"/>
          <w:szCs w:val="24"/>
        </w:rPr>
        <w:t xml:space="preserve">raph shows that </w:t>
      </w:r>
      <w:r w:rsidR="002B0C7B">
        <w:rPr>
          <w:rFonts w:ascii="Times New Roman" w:hAnsi="Times New Roman" w:cs="Times New Roman"/>
          <w:noProof/>
          <w:sz w:val="24"/>
          <w:szCs w:val="24"/>
        </w:rPr>
        <w:t>P</w:t>
      </w:r>
      <w:r w:rsidR="00BC59E2">
        <w:rPr>
          <w:rFonts w:ascii="Times New Roman" w:hAnsi="Times New Roman" w:cs="Times New Roman"/>
          <w:noProof/>
          <w:sz w:val="24"/>
          <w:szCs w:val="24"/>
        </w:rPr>
        <w:t>ython is most effic</w:t>
      </w:r>
      <w:r w:rsidR="00D94E54">
        <w:rPr>
          <w:rFonts w:ascii="Times New Roman" w:hAnsi="Times New Roman" w:cs="Times New Roman"/>
          <w:noProof/>
          <w:sz w:val="24"/>
          <w:szCs w:val="24"/>
        </w:rPr>
        <w:t>i</w:t>
      </w:r>
      <w:r w:rsidR="00BC59E2">
        <w:rPr>
          <w:rFonts w:ascii="Times New Roman" w:hAnsi="Times New Roman" w:cs="Times New Roman"/>
          <w:noProof/>
          <w:sz w:val="24"/>
          <w:szCs w:val="24"/>
        </w:rPr>
        <w:t xml:space="preserve">ent </w:t>
      </w:r>
      <w:r w:rsidR="00D84A46">
        <w:rPr>
          <w:rFonts w:ascii="Times New Roman" w:hAnsi="Times New Roman" w:cs="Times New Roman"/>
          <w:noProof/>
          <w:sz w:val="24"/>
          <w:szCs w:val="24"/>
        </w:rPr>
        <w:t xml:space="preserve">when using linear processing </w:t>
      </w:r>
      <w:r w:rsidR="00632CA4">
        <w:rPr>
          <w:rFonts w:ascii="Times New Roman" w:hAnsi="Times New Roman" w:cs="Times New Roman"/>
          <w:noProof/>
          <w:sz w:val="24"/>
          <w:szCs w:val="24"/>
        </w:rPr>
        <w:t xml:space="preserve">using under </w:t>
      </w:r>
      <w:r w:rsidR="004B4F2F">
        <w:rPr>
          <w:rFonts w:ascii="Times New Roman" w:hAnsi="Times New Roman" w:cs="Times New Roman"/>
          <w:noProof/>
          <w:sz w:val="24"/>
          <w:szCs w:val="24"/>
        </w:rPr>
        <w:t xml:space="preserve">300Mib </w:t>
      </w:r>
      <w:r w:rsidR="009F21CB">
        <w:rPr>
          <w:rFonts w:ascii="Times New Roman" w:hAnsi="Times New Roman" w:cs="Times New Roman"/>
          <w:noProof/>
          <w:sz w:val="24"/>
          <w:szCs w:val="24"/>
        </w:rPr>
        <w:t>during pe</w:t>
      </w:r>
      <w:r w:rsidR="003D6701">
        <w:rPr>
          <w:rFonts w:ascii="Times New Roman" w:hAnsi="Times New Roman" w:cs="Times New Roman"/>
          <w:noProof/>
          <w:sz w:val="24"/>
          <w:szCs w:val="24"/>
        </w:rPr>
        <w:t>a</w:t>
      </w:r>
      <w:r w:rsidR="009F21CB">
        <w:rPr>
          <w:rFonts w:ascii="Times New Roman" w:hAnsi="Times New Roman" w:cs="Times New Roman"/>
          <w:noProof/>
          <w:sz w:val="24"/>
          <w:szCs w:val="24"/>
        </w:rPr>
        <w:t>k times.</w:t>
      </w:r>
      <w:r w:rsidR="00225508">
        <w:rPr>
          <w:rFonts w:ascii="Times New Roman" w:hAnsi="Times New Roman" w:cs="Times New Roman"/>
          <w:noProof/>
          <w:sz w:val="24"/>
          <w:szCs w:val="24"/>
        </w:rPr>
        <w:t xml:space="preserve"> Thr</w:t>
      </w:r>
      <w:r w:rsidR="0047299A">
        <w:rPr>
          <w:rFonts w:ascii="Times New Roman" w:hAnsi="Times New Roman" w:cs="Times New Roman"/>
          <w:noProof/>
          <w:sz w:val="24"/>
          <w:szCs w:val="24"/>
        </w:rPr>
        <w:t xml:space="preserve">eading is more costly </w:t>
      </w:r>
      <w:r w:rsidR="00E9323A">
        <w:rPr>
          <w:rFonts w:ascii="Times New Roman" w:hAnsi="Times New Roman" w:cs="Times New Roman"/>
          <w:noProof/>
          <w:sz w:val="24"/>
          <w:szCs w:val="24"/>
        </w:rPr>
        <w:t xml:space="preserve">at Just over 400 MiB, and </w:t>
      </w:r>
      <w:r w:rsidR="003C2780">
        <w:rPr>
          <w:rFonts w:ascii="Times New Roman" w:hAnsi="Times New Roman" w:cs="Times New Roman"/>
          <w:noProof/>
          <w:sz w:val="24"/>
          <w:szCs w:val="24"/>
        </w:rPr>
        <w:t>m</w:t>
      </w:r>
      <w:r w:rsidR="00E9323A">
        <w:rPr>
          <w:rFonts w:ascii="Times New Roman" w:hAnsi="Times New Roman" w:cs="Times New Roman"/>
          <w:noProof/>
          <w:sz w:val="24"/>
          <w:szCs w:val="24"/>
        </w:rPr>
        <w:t xml:space="preserve">ultiprocessing is the most costly at </w:t>
      </w:r>
      <w:r w:rsidR="002D5606">
        <w:rPr>
          <w:rFonts w:ascii="Times New Roman" w:hAnsi="Times New Roman" w:cs="Times New Roman"/>
          <w:noProof/>
          <w:sz w:val="24"/>
          <w:szCs w:val="24"/>
        </w:rPr>
        <w:t>almost 500Mib pe</w:t>
      </w:r>
      <w:r w:rsidR="003D6701">
        <w:rPr>
          <w:rFonts w:ascii="Times New Roman" w:hAnsi="Times New Roman" w:cs="Times New Roman"/>
          <w:noProof/>
          <w:sz w:val="24"/>
          <w:szCs w:val="24"/>
        </w:rPr>
        <w:t>ak use but is also more time effic</w:t>
      </w:r>
      <w:r w:rsidR="00B81B2F">
        <w:rPr>
          <w:rFonts w:ascii="Times New Roman" w:hAnsi="Times New Roman" w:cs="Times New Roman"/>
          <w:noProof/>
          <w:sz w:val="24"/>
          <w:szCs w:val="24"/>
        </w:rPr>
        <w:t>i</w:t>
      </w:r>
      <w:r w:rsidR="003D6701">
        <w:rPr>
          <w:rFonts w:ascii="Times New Roman" w:hAnsi="Times New Roman" w:cs="Times New Roman"/>
          <w:noProof/>
          <w:sz w:val="24"/>
          <w:szCs w:val="24"/>
        </w:rPr>
        <w:t>ent.</w:t>
      </w:r>
    </w:p>
    <w:p w14:paraId="1B9FFDFF" w14:textId="0E9C9589" w:rsidR="00B44DFE" w:rsidRDefault="00B44DFE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2C1B5ECA" w14:textId="77777777" w:rsidR="00CF5F99" w:rsidRDefault="00CF5F99" w:rsidP="00CF5F99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1321" behindDoc="0" locked="0" layoutInCell="1" allowOverlap="1" wp14:anchorId="4949E0D8" wp14:editId="32439CE1">
            <wp:simplePos x="0" y="0"/>
            <wp:positionH relativeFrom="margin">
              <wp:align>center</wp:align>
            </wp:positionH>
            <wp:positionV relativeFrom="paragraph">
              <wp:posOffset>200025</wp:posOffset>
            </wp:positionV>
            <wp:extent cx="2608580" cy="1956435"/>
            <wp:effectExtent l="0" t="0" r="1270" b="5715"/>
            <wp:wrapTopAndBottom/>
            <wp:docPr id="17" name="Picture 1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bar char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088" cy="1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Device </w:t>
      </w:r>
      <w:r>
        <w:rPr>
          <w:noProof/>
        </w:rPr>
        <w:t>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ata:</w:t>
      </w:r>
    </w:p>
    <w:p w14:paraId="3110265A" w14:textId="77777777" w:rsidR="00CF5F99" w:rsidRDefault="00CF5F99" w:rsidP="00CF5F99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45" behindDoc="0" locked="0" layoutInCell="1" allowOverlap="1" wp14:anchorId="66E6387B" wp14:editId="2911B13C">
            <wp:simplePos x="0" y="0"/>
            <wp:positionH relativeFrom="margin">
              <wp:align>center</wp:align>
            </wp:positionH>
            <wp:positionV relativeFrom="paragraph">
              <wp:posOffset>2362200</wp:posOffset>
            </wp:positionV>
            <wp:extent cx="2608580" cy="1956435"/>
            <wp:effectExtent l="0" t="0" r="1270" b="5715"/>
            <wp:wrapTopAndBottom/>
            <wp:docPr id="18" name="Picture 1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bar char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580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81B2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This graph shows that when using Java, it takes an average of 1</w:t>
      </w:r>
      <w:r>
        <w:rPr>
          <w:noProof/>
        </w:rPr>
        <w:t>6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noProof/>
        </w:rPr>
        <w:t>09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running the program linearly and an average of </w:t>
      </w:r>
      <w:r>
        <w:rPr>
          <w:noProof/>
        </w:rPr>
        <w:t>12.75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implementing threads.</w:t>
      </w:r>
    </w:p>
    <w:p w14:paraId="539C22A9" w14:textId="77777777" w:rsidR="00CF5F99" w:rsidRDefault="00CF5F99" w:rsidP="00CF5F99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is graph shows that when using Python, it takes an average of </w:t>
      </w:r>
      <w:r>
        <w:rPr>
          <w:noProof/>
        </w:rPr>
        <w:t>48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noProof/>
        </w:rPr>
        <w:t>396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running the program linearly and an average of </w:t>
      </w:r>
      <w:r>
        <w:rPr>
          <w:noProof/>
        </w:rPr>
        <w:t>51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noProof/>
        </w:rPr>
        <w:t>266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implementing threads, and an average of </w:t>
      </w:r>
      <w:r>
        <w:rPr>
          <w:noProof/>
        </w:rPr>
        <w:t>32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noProof/>
        </w:rPr>
        <w:t>157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ith multiprocessing.</w:t>
      </w:r>
    </w:p>
    <w:p w14:paraId="27EA90AD" w14:textId="77777777" w:rsidR="00CF5F99" w:rsidRDefault="00CF5F99" w:rsidP="00CF5F99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On this device, Java is </w:t>
      </w:r>
      <w:r>
        <w:rPr>
          <w:noProof/>
        </w:rPr>
        <w:t>3.01</w:t>
      </w:r>
      <w:r>
        <w:rPr>
          <w:rFonts w:ascii="Times New Roman" w:hAnsi="Times New Roman" w:cs="Times New Roman"/>
          <w:noProof/>
          <w:sz w:val="24"/>
          <w:szCs w:val="24"/>
        </w:rPr>
        <w:t xml:space="preserve">x faster than Python linearly. When using Threading, Java is </w:t>
      </w:r>
      <w:r>
        <w:rPr>
          <w:noProof/>
        </w:rPr>
        <w:t>4.0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x faster than Python, and Java threading is also </w:t>
      </w:r>
      <w:r>
        <w:rPr>
          <w:noProof/>
        </w:rPr>
        <w:t>2.5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x faster than Pythons multiprocessing. </w:t>
      </w:r>
    </w:p>
    <w:p w14:paraId="6CBD0A2C" w14:textId="77777777" w:rsidR="00CF5F99" w:rsidRDefault="00CF5F99" w:rsidP="00CF5F99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0297" behindDoc="0" locked="0" layoutInCell="1" allowOverlap="1" wp14:anchorId="26C90984" wp14:editId="097EC1B5">
            <wp:simplePos x="0" y="0"/>
            <wp:positionH relativeFrom="margin">
              <wp:align>center</wp:align>
            </wp:positionH>
            <wp:positionV relativeFrom="paragraph">
              <wp:posOffset>-317</wp:posOffset>
            </wp:positionV>
            <wp:extent cx="3657600" cy="2743200"/>
            <wp:effectExtent l="0" t="0" r="0" b="0"/>
            <wp:wrapTopAndBottom/>
            <wp:docPr id="19" name="Picture 1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line char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This graph shows that Java linear memory maxes out just </w:t>
      </w:r>
      <w:r>
        <w:rPr>
          <w:noProof/>
        </w:rPr>
        <w:t>Und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noProof/>
        </w:rPr>
        <w:t>4</w:t>
      </w:r>
      <w:r>
        <w:rPr>
          <w:rFonts w:ascii="Times New Roman" w:hAnsi="Times New Roman" w:cs="Times New Roman"/>
          <w:noProof/>
          <w:sz w:val="24"/>
          <w:szCs w:val="24"/>
        </w:rPr>
        <w:t>00 MiB while threading uses s</w:t>
      </w:r>
      <w:r>
        <w:rPr>
          <w:noProof/>
        </w:rPr>
        <w:t>ignificantly more, maxing out just under 800MiB.</w:t>
      </w:r>
    </w:p>
    <w:p w14:paraId="2B3C2535" w14:textId="77777777" w:rsidR="00CF5F99" w:rsidRDefault="00CF5F99" w:rsidP="00CF5F99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D9EB6F" wp14:editId="6929E161">
            <wp:extent cx="6400800" cy="2743200"/>
            <wp:effectExtent l="0" t="0" r="0" b="0"/>
            <wp:docPr id="20" name="Picture 2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C3965" w14:textId="77777777" w:rsidR="00CF5F99" w:rsidRDefault="00CF5F99" w:rsidP="00CF5F99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is graph shows that Python is most efficient when using linear processing using about </w:t>
      </w:r>
      <w:r>
        <w:rPr>
          <w:noProof/>
        </w:rPr>
        <w:t>35</w:t>
      </w:r>
      <w:r>
        <w:rPr>
          <w:rFonts w:ascii="Times New Roman" w:hAnsi="Times New Roman" w:cs="Times New Roman"/>
          <w:noProof/>
          <w:sz w:val="24"/>
          <w:szCs w:val="24"/>
        </w:rPr>
        <w:t xml:space="preserve">0Mib during peak times. Threading is </w:t>
      </w:r>
      <w:r>
        <w:rPr>
          <w:noProof/>
        </w:rPr>
        <w:t>much mo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costly at </w:t>
      </w:r>
      <w:r>
        <w:rPr>
          <w:noProof/>
        </w:rPr>
        <w:t>7</w:t>
      </w:r>
      <w:r>
        <w:rPr>
          <w:rFonts w:ascii="Times New Roman" w:hAnsi="Times New Roman" w:cs="Times New Roman"/>
          <w:noProof/>
          <w:sz w:val="24"/>
          <w:szCs w:val="24"/>
        </w:rPr>
        <w:t xml:space="preserve">00 MiB, and multiprocessing </w:t>
      </w:r>
      <w:r>
        <w:rPr>
          <w:noProof/>
        </w:rPr>
        <w:t>takes even more at 800MiB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but is also more time efficient.</w:t>
      </w:r>
    </w:p>
    <w:p w14:paraId="7BE2BB0B" w14:textId="77777777" w:rsidR="00CF5F99" w:rsidRDefault="00CF5F99" w:rsidP="00CF5F99"/>
    <w:p w14:paraId="442E8FA7" w14:textId="77777777" w:rsidR="00CF5F99" w:rsidRDefault="00CF5F99" w:rsidP="00CF5F99"/>
    <w:p w14:paraId="01C44D7B" w14:textId="77777777" w:rsidR="007562AE" w:rsidRDefault="007562AE" w:rsidP="007562A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bookmarkStart w:id="0" w:name="_Hlk120886516"/>
      <w:r>
        <w:rPr>
          <w:noProof/>
        </w:rPr>
        <w:lastRenderedPageBreak/>
        <w:drawing>
          <wp:anchor distT="0" distB="0" distL="114300" distR="114300" simplePos="0" relativeHeight="251665417" behindDoc="0" locked="0" layoutInCell="1" allowOverlap="1" wp14:anchorId="766104C1" wp14:editId="03006291">
            <wp:simplePos x="0" y="0"/>
            <wp:positionH relativeFrom="margin">
              <wp:align>center</wp:align>
            </wp:positionH>
            <wp:positionV relativeFrom="paragraph">
              <wp:posOffset>200025</wp:posOffset>
            </wp:positionV>
            <wp:extent cx="2608580" cy="1956435"/>
            <wp:effectExtent l="0" t="0" r="1270" b="5715"/>
            <wp:wrapTopAndBottom/>
            <wp:docPr id="21" name="Picture 2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bar char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088" cy="1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Device </w:t>
      </w:r>
      <w:r>
        <w:rPr>
          <w:noProof/>
        </w:rPr>
        <w:t>5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data:</w:t>
      </w:r>
    </w:p>
    <w:p w14:paraId="62DD16A9" w14:textId="77777777" w:rsidR="007562AE" w:rsidRDefault="007562AE" w:rsidP="007562A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6441" behindDoc="0" locked="0" layoutInCell="1" allowOverlap="1" wp14:anchorId="40D2114B" wp14:editId="55EE4210">
            <wp:simplePos x="0" y="0"/>
            <wp:positionH relativeFrom="margin">
              <wp:align>center</wp:align>
            </wp:positionH>
            <wp:positionV relativeFrom="paragraph">
              <wp:posOffset>2362200</wp:posOffset>
            </wp:positionV>
            <wp:extent cx="2608580" cy="1956435"/>
            <wp:effectExtent l="0" t="0" r="1270" b="5715"/>
            <wp:wrapTopAndBottom/>
            <wp:docPr id="22" name="Picture 2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bar chart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8580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81B2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This graph shows that when using Java, it takes an average of 1</w:t>
      </w:r>
      <w:r>
        <w:rPr>
          <w:noProof/>
        </w:rPr>
        <w:t>4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noProof/>
        </w:rPr>
        <w:t>277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running the program linearly and an average of </w:t>
      </w:r>
      <w:r>
        <w:rPr>
          <w:noProof/>
        </w:rPr>
        <w:t>11.375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implementing threads.</w:t>
      </w:r>
    </w:p>
    <w:p w14:paraId="56BB4D54" w14:textId="77777777" w:rsidR="007562AE" w:rsidRDefault="007562AE" w:rsidP="007562A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is graph shows that when using Python, it takes an average of </w:t>
      </w:r>
      <w:r>
        <w:rPr>
          <w:noProof/>
        </w:rPr>
        <w:t>41</w:t>
      </w:r>
      <w:r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noProof/>
        </w:rPr>
        <w:t>165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running the program linearly and an average of </w:t>
      </w:r>
      <w:r>
        <w:rPr>
          <w:noProof/>
        </w:rPr>
        <w:t>43.389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hen implementing threads, and an average of </w:t>
      </w:r>
      <w:r>
        <w:rPr>
          <w:noProof/>
        </w:rPr>
        <w:t>26.80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econds with multiprocessing.</w:t>
      </w:r>
    </w:p>
    <w:p w14:paraId="6A926AA0" w14:textId="77777777" w:rsidR="007562AE" w:rsidRDefault="007562AE" w:rsidP="007562A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On this device, Java is </w:t>
      </w:r>
      <w:r>
        <w:rPr>
          <w:noProof/>
        </w:rPr>
        <w:t>2.88</w:t>
      </w:r>
      <w:r>
        <w:rPr>
          <w:rFonts w:ascii="Times New Roman" w:hAnsi="Times New Roman" w:cs="Times New Roman"/>
          <w:noProof/>
          <w:sz w:val="24"/>
          <w:szCs w:val="24"/>
        </w:rPr>
        <w:t xml:space="preserve">x faster than Python linearly. When using Threading, Java is </w:t>
      </w:r>
      <w:r>
        <w:rPr>
          <w:noProof/>
        </w:rPr>
        <w:t>3.81</w:t>
      </w:r>
      <w:r>
        <w:rPr>
          <w:rFonts w:ascii="Times New Roman" w:hAnsi="Times New Roman" w:cs="Times New Roman"/>
          <w:noProof/>
          <w:sz w:val="24"/>
          <w:szCs w:val="24"/>
        </w:rPr>
        <w:t xml:space="preserve">x faster than Python, and Java threading is also </w:t>
      </w:r>
      <w:r>
        <w:rPr>
          <w:noProof/>
        </w:rPr>
        <w:t>2.36</w:t>
      </w:r>
      <w:r>
        <w:rPr>
          <w:rFonts w:ascii="Times New Roman" w:hAnsi="Times New Roman" w:cs="Times New Roman"/>
          <w:noProof/>
          <w:sz w:val="24"/>
          <w:szCs w:val="24"/>
        </w:rPr>
        <w:t xml:space="preserve">x faster than Pythons multiprocessing. </w:t>
      </w:r>
    </w:p>
    <w:p w14:paraId="0E117789" w14:textId="77777777" w:rsidR="007562AE" w:rsidRDefault="007562AE" w:rsidP="007562A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4393" behindDoc="0" locked="0" layoutInCell="1" allowOverlap="1" wp14:anchorId="30694C29" wp14:editId="529B8D65">
            <wp:simplePos x="0" y="0"/>
            <wp:positionH relativeFrom="margin">
              <wp:align>center</wp:align>
            </wp:positionH>
            <wp:positionV relativeFrom="paragraph">
              <wp:posOffset>-317</wp:posOffset>
            </wp:positionV>
            <wp:extent cx="3657600" cy="2743200"/>
            <wp:effectExtent l="0" t="0" r="0" b="0"/>
            <wp:wrapTopAndBottom/>
            <wp:docPr id="23" name="Picture 2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t xml:space="preserve">This graph shows that Java linear memory maxes out just </w:t>
      </w:r>
      <w:r>
        <w:rPr>
          <w:noProof/>
        </w:rPr>
        <w:t>over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noProof/>
        </w:rPr>
        <w:t>3</w:t>
      </w:r>
      <w:r>
        <w:rPr>
          <w:rFonts w:ascii="Times New Roman" w:hAnsi="Times New Roman" w:cs="Times New Roman"/>
          <w:noProof/>
          <w:sz w:val="24"/>
          <w:szCs w:val="24"/>
        </w:rPr>
        <w:t>00 MiB while threading uses s</w:t>
      </w:r>
      <w:r>
        <w:rPr>
          <w:noProof/>
        </w:rPr>
        <w:t>ignificantly more, maxing out at 700MiB.</w:t>
      </w:r>
    </w:p>
    <w:p w14:paraId="4F237C77" w14:textId="77777777" w:rsidR="007562AE" w:rsidRDefault="007562AE" w:rsidP="007562A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8C46FD" wp14:editId="048C35F3">
            <wp:extent cx="6400800" cy="2743200"/>
            <wp:effectExtent l="0" t="0" r="0" b="0"/>
            <wp:docPr id="24" name="Picture 2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line chart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AB5D4" w14:textId="77777777" w:rsidR="007562AE" w:rsidRDefault="007562AE" w:rsidP="007562AE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This graph shows that Python is most efficient when using linear processing using about </w:t>
      </w:r>
      <w:r>
        <w:rPr>
          <w:noProof/>
        </w:rPr>
        <w:t>15</w:t>
      </w:r>
      <w:r>
        <w:rPr>
          <w:rFonts w:ascii="Times New Roman" w:hAnsi="Times New Roman" w:cs="Times New Roman"/>
          <w:noProof/>
          <w:sz w:val="24"/>
          <w:szCs w:val="24"/>
        </w:rPr>
        <w:t>0Mib during peak times. Threading is</w:t>
      </w:r>
      <w:r>
        <w:rPr>
          <w:noProof/>
        </w:rPr>
        <w:t xml:space="preserve"> mo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costly at </w:t>
      </w:r>
      <w:r>
        <w:rPr>
          <w:noProof/>
        </w:rPr>
        <w:t>about 225</w:t>
      </w:r>
      <w:r>
        <w:rPr>
          <w:rFonts w:ascii="Times New Roman" w:hAnsi="Times New Roman" w:cs="Times New Roman"/>
          <w:noProof/>
          <w:sz w:val="24"/>
          <w:szCs w:val="24"/>
        </w:rPr>
        <w:t xml:space="preserve">MiB, and multiprocessing </w:t>
      </w:r>
      <w:r>
        <w:rPr>
          <w:noProof/>
        </w:rPr>
        <w:t>takes even more at 275MiB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but is also more time efficient.</w:t>
      </w:r>
    </w:p>
    <w:p w14:paraId="5BCE3C43" w14:textId="77777777" w:rsidR="007562AE" w:rsidRDefault="007562AE" w:rsidP="007562AE"/>
    <w:bookmarkEnd w:id="0"/>
    <w:p w14:paraId="11EAC3AA" w14:textId="77777777" w:rsidR="007562AE" w:rsidRDefault="007562AE" w:rsidP="007562AE"/>
    <w:p w14:paraId="061493A0" w14:textId="763BF1DD" w:rsidR="00CC458B" w:rsidRDefault="008C4B39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Summary:</w:t>
      </w:r>
    </w:p>
    <w:p w14:paraId="348EB768" w14:textId="6535B970" w:rsidR="008C4B39" w:rsidRDefault="00A5158D" w:rsidP="0008430A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On avera</w:t>
      </w:r>
      <w:r w:rsidR="00F93BCC">
        <w:rPr>
          <w:rFonts w:ascii="Times New Roman" w:hAnsi="Times New Roman" w:cs="Times New Roman"/>
          <w:noProof/>
          <w:sz w:val="24"/>
          <w:szCs w:val="24"/>
        </w:rPr>
        <w:t>ge</w:t>
      </w:r>
      <w:r w:rsidR="0011605B">
        <w:rPr>
          <w:rFonts w:ascii="Times New Roman" w:hAnsi="Times New Roman" w:cs="Times New Roman"/>
          <w:noProof/>
          <w:sz w:val="24"/>
          <w:szCs w:val="24"/>
        </w:rPr>
        <w:t>,</w:t>
      </w:r>
      <w:r w:rsidR="00F93B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1605B">
        <w:rPr>
          <w:rFonts w:ascii="Times New Roman" w:hAnsi="Times New Roman" w:cs="Times New Roman"/>
          <w:noProof/>
          <w:sz w:val="24"/>
          <w:szCs w:val="24"/>
        </w:rPr>
        <w:t>J</w:t>
      </w:r>
      <w:r w:rsidR="00F93BCC">
        <w:rPr>
          <w:rFonts w:ascii="Times New Roman" w:hAnsi="Times New Roman" w:cs="Times New Roman"/>
          <w:noProof/>
          <w:sz w:val="24"/>
          <w:szCs w:val="24"/>
        </w:rPr>
        <w:t xml:space="preserve">ava </w:t>
      </w:r>
      <w:r w:rsidR="0011605B">
        <w:rPr>
          <w:rFonts w:ascii="Times New Roman" w:hAnsi="Times New Roman" w:cs="Times New Roman"/>
          <w:noProof/>
          <w:sz w:val="24"/>
          <w:szCs w:val="24"/>
        </w:rPr>
        <w:t xml:space="preserve">code </w:t>
      </w:r>
      <w:r w:rsidR="00F93BCC">
        <w:rPr>
          <w:rFonts w:ascii="Times New Roman" w:hAnsi="Times New Roman" w:cs="Times New Roman"/>
          <w:noProof/>
          <w:sz w:val="24"/>
          <w:szCs w:val="24"/>
        </w:rPr>
        <w:t>is about 3x faster than Python when running the PRNG functions line</w:t>
      </w:r>
      <w:r w:rsidR="0011605B">
        <w:rPr>
          <w:rFonts w:ascii="Times New Roman" w:hAnsi="Times New Roman" w:cs="Times New Roman"/>
          <w:noProof/>
          <w:sz w:val="24"/>
          <w:szCs w:val="24"/>
        </w:rPr>
        <w:t>ar</w:t>
      </w:r>
      <w:r w:rsidR="00F93BCC">
        <w:rPr>
          <w:rFonts w:ascii="Times New Roman" w:hAnsi="Times New Roman" w:cs="Times New Roman"/>
          <w:noProof/>
          <w:sz w:val="24"/>
          <w:szCs w:val="24"/>
        </w:rPr>
        <w:t xml:space="preserve">ly. </w:t>
      </w:r>
      <w:r w:rsidR="00B32BDF">
        <w:rPr>
          <w:rFonts w:ascii="Times New Roman" w:hAnsi="Times New Roman" w:cs="Times New Roman"/>
          <w:noProof/>
          <w:sz w:val="24"/>
          <w:szCs w:val="24"/>
        </w:rPr>
        <w:t>Device two is an outlier as a custom</w:t>
      </w:r>
      <w:r w:rsidR="004B71DE">
        <w:rPr>
          <w:rFonts w:ascii="Times New Roman" w:hAnsi="Times New Roman" w:cs="Times New Roman"/>
          <w:noProof/>
          <w:sz w:val="24"/>
          <w:szCs w:val="24"/>
        </w:rPr>
        <w:t>-</w:t>
      </w:r>
      <w:r w:rsidR="00B32BDF">
        <w:rPr>
          <w:rFonts w:ascii="Times New Roman" w:hAnsi="Times New Roman" w:cs="Times New Roman"/>
          <w:noProof/>
          <w:sz w:val="24"/>
          <w:szCs w:val="24"/>
        </w:rPr>
        <w:t xml:space="preserve">built PC and </w:t>
      </w:r>
      <w:r w:rsidR="004B71DE">
        <w:rPr>
          <w:rFonts w:ascii="Times New Roman" w:hAnsi="Times New Roman" w:cs="Times New Roman"/>
          <w:noProof/>
          <w:sz w:val="24"/>
          <w:szCs w:val="24"/>
        </w:rPr>
        <w:t xml:space="preserve">runs the Java code 5x faster. </w:t>
      </w:r>
      <w:r w:rsidR="00607B06">
        <w:rPr>
          <w:rFonts w:ascii="Times New Roman" w:hAnsi="Times New Roman" w:cs="Times New Roman"/>
          <w:noProof/>
          <w:sz w:val="24"/>
          <w:szCs w:val="24"/>
        </w:rPr>
        <w:t xml:space="preserve">When </w:t>
      </w:r>
      <w:r w:rsidR="00A65249">
        <w:rPr>
          <w:rFonts w:ascii="Times New Roman" w:hAnsi="Times New Roman" w:cs="Times New Roman"/>
          <w:noProof/>
          <w:sz w:val="24"/>
          <w:szCs w:val="24"/>
        </w:rPr>
        <w:t>running each PRNG function in its own thread</w:t>
      </w:r>
      <w:r w:rsidR="000C1AA7">
        <w:rPr>
          <w:rFonts w:ascii="Times New Roman" w:hAnsi="Times New Roman" w:cs="Times New Roman"/>
          <w:noProof/>
          <w:sz w:val="24"/>
          <w:szCs w:val="24"/>
        </w:rPr>
        <w:t>,</w:t>
      </w:r>
      <w:r w:rsidR="00A65249">
        <w:rPr>
          <w:rFonts w:ascii="Times New Roman" w:hAnsi="Times New Roman" w:cs="Times New Roman"/>
          <w:noProof/>
          <w:sz w:val="24"/>
          <w:szCs w:val="24"/>
        </w:rPr>
        <w:t xml:space="preserve"> the Java code is about </w:t>
      </w:r>
      <w:r w:rsidR="000C1AA7">
        <w:rPr>
          <w:rFonts w:ascii="Times New Roman" w:hAnsi="Times New Roman" w:cs="Times New Roman"/>
          <w:noProof/>
          <w:sz w:val="24"/>
          <w:szCs w:val="24"/>
        </w:rPr>
        <w:t>4x faster than python threads. However</w:t>
      </w:r>
      <w:r w:rsidR="00804D7D">
        <w:rPr>
          <w:rFonts w:ascii="Times New Roman" w:hAnsi="Times New Roman" w:cs="Times New Roman"/>
          <w:noProof/>
          <w:sz w:val="24"/>
          <w:szCs w:val="24"/>
        </w:rPr>
        <w:t>,</w:t>
      </w:r>
      <w:r w:rsidR="000C1AA7">
        <w:rPr>
          <w:rFonts w:ascii="Times New Roman" w:hAnsi="Times New Roman" w:cs="Times New Roman"/>
          <w:noProof/>
          <w:sz w:val="24"/>
          <w:szCs w:val="24"/>
        </w:rPr>
        <w:t xml:space="preserve"> when using python multiprocessing which is </w:t>
      </w:r>
      <w:r w:rsidR="00915A41">
        <w:rPr>
          <w:rFonts w:ascii="Times New Roman" w:hAnsi="Times New Roman" w:cs="Times New Roman"/>
          <w:noProof/>
          <w:sz w:val="24"/>
          <w:szCs w:val="24"/>
        </w:rPr>
        <w:t>more comparable to how java threading works</w:t>
      </w:r>
      <w:r w:rsidR="00804D7D">
        <w:rPr>
          <w:rFonts w:ascii="Times New Roman" w:hAnsi="Times New Roman" w:cs="Times New Roman"/>
          <w:noProof/>
          <w:sz w:val="24"/>
          <w:szCs w:val="24"/>
        </w:rPr>
        <w:t>,</w:t>
      </w:r>
      <w:r w:rsidR="00915A41">
        <w:rPr>
          <w:rFonts w:ascii="Times New Roman" w:hAnsi="Times New Roman" w:cs="Times New Roman"/>
          <w:noProof/>
          <w:sz w:val="24"/>
          <w:szCs w:val="24"/>
        </w:rPr>
        <w:t xml:space="preserve"> Java’s advantage is </w:t>
      </w:r>
      <w:r w:rsidR="00804D7D">
        <w:rPr>
          <w:rFonts w:ascii="Times New Roman" w:hAnsi="Times New Roman" w:cs="Times New Roman"/>
          <w:noProof/>
          <w:sz w:val="24"/>
          <w:szCs w:val="24"/>
        </w:rPr>
        <w:t>a bit smaller, averaging about 2.6x faster.</w:t>
      </w:r>
      <w:r w:rsidR="009C1889">
        <w:rPr>
          <w:rFonts w:ascii="Times New Roman" w:hAnsi="Times New Roman" w:cs="Times New Roman"/>
          <w:noProof/>
          <w:sz w:val="24"/>
          <w:szCs w:val="24"/>
        </w:rPr>
        <w:t xml:space="preserve"> Device two </w:t>
      </w:r>
      <w:r w:rsidR="0071449C">
        <w:rPr>
          <w:rFonts w:ascii="Times New Roman" w:hAnsi="Times New Roman" w:cs="Times New Roman"/>
          <w:noProof/>
          <w:sz w:val="24"/>
          <w:szCs w:val="24"/>
        </w:rPr>
        <w:t xml:space="preserve">runs </w:t>
      </w:r>
      <w:r w:rsidR="007A4980">
        <w:rPr>
          <w:rFonts w:ascii="Times New Roman" w:hAnsi="Times New Roman" w:cs="Times New Roman"/>
          <w:noProof/>
          <w:sz w:val="24"/>
          <w:szCs w:val="24"/>
        </w:rPr>
        <w:t xml:space="preserve">java threads </w:t>
      </w:r>
      <w:r w:rsidR="007277C2">
        <w:rPr>
          <w:rFonts w:ascii="Times New Roman" w:hAnsi="Times New Roman" w:cs="Times New Roman"/>
          <w:noProof/>
          <w:sz w:val="24"/>
          <w:szCs w:val="24"/>
        </w:rPr>
        <w:t xml:space="preserve">7.59x faster </w:t>
      </w:r>
      <w:r w:rsidR="000C5DB6">
        <w:rPr>
          <w:rFonts w:ascii="Times New Roman" w:hAnsi="Times New Roman" w:cs="Times New Roman"/>
          <w:noProof/>
          <w:sz w:val="24"/>
          <w:szCs w:val="24"/>
        </w:rPr>
        <w:t xml:space="preserve">than Python threads and </w:t>
      </w:r>
      <w:r w:rsidR="007A4980">
        <w:rPr>
          <w:rFonts w:ascii="Times New Roman" w:hAnsi="Times New Roman" w:cs="Times New Roman"/>
          <w:noProof/>
          <w:sz w:val="24"/>
          <w:szCs w:val="24"/>
        </w:rPr>
        <w:t xml:space="preserve">4.8x faster than </w:t>
      </w:r>
      <w:r w:rsidR="000C5DB6">
        <w:rPr>
          <w:rFonts w:ascii="Times New Roman" w:hAnsi="Times New Roman" w:cs="Times New Roman"/>
          <w:noProof/>
          <w:sz w:val="24"/>
          <w:szCs w:val="24"/>
        </w:rPr>
        <w:t>P</w:t>
      </w:r>
      <w:r w:rsidR="007A4980">
        <w:rPr>
          <w:rFonts w:ascii="Times New Roman" w:hAnsi="Times New Roman" w:cs="Times New Roman"/>
          <w:noProof/>
          <w:sz w:val="24"/>
          <w:szCs w:val="24"/>
        </w:rPr>
        <w:t>ython multiprocessing.</w:t>
      </w:r>
    </w:p>
    <w:p w14:paraId="1F1435CB" w14:textId="5B62968B" w:rsidR="00B44DFE" w:rsidRDefault="0068473C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319FEB85" wp14:editId="6CEA6766">
            <wp:simplePos x="0" y="0"/>
            <wp:positionH relativeFrom="margin">
              <wp:align>center</wp:align>
            </wp:positionH>
            <wp:positionV relativeFrom="paragraph">
              <wp:posOffset>1362710</wp:posOffset>
            </wp:positionV>
            <wp:extent cx="4572000" cy="2743200"/>
            <wp:effectExtent l="0" t="0" r="0" b="0"/>
            <wp:wrapTopAndBottom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CFA8C3B-0565-4E43-9E0C-FCE111C64C5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8"/>
              </a:graphicData>
            </a:graphic>
          </wp:anchor>
        </w:drawing>
      </w:r>
      <w:r w:rsidR="0008430A">
        <w:rPr>
          <w:rFonts w:ascii="Times New Roman" w:hAnsi="Times New Roman" w:cs="Times New Roman"/>
          <w:noProof/>
          <w:sz w:val="24"/>
          <w:szCs w:val="24"/>
        </w:rPr>
        <w:tab/>
      </w:r>
      <w:r w:rsidR="006378C8">
        <w:rPr>
          <w:rFonts w:ascii="Times New Roman" w:hAnsi="Times New Roman" w:cs="Times New Roman"/>
          <w:noProof/>
          <w:sz w:val="24"/>
          <w:szCs w:val="24"/>
        </w:rPr>
        <w:t xml:space="preserve">When looking at the relationship between time and memory usage </w:t>
      </w:r>
      <w:r w:rsidR="0091630D">
        <w:rPr>
          <w:rFonts w:ascii="Times New Roman" w:hAnsi="Times New Roman" w:cs="Times New Roman"/>
          <w:noProof/>
          <w:sz w:val="24"/>
          <w:szCs w:val="24"/>
        </w:rPr>
        <w:t xml:space="preserve">In general the more memory being use the faster the program completes. The </w:t>
      </w:r>
      <w:r w:rsidR="00C64DFD">
        <w:rPr>
          <w:rFonts w:ascii="Times New Roman" w:hAnsi="Times New Roman" w:cs="Times New Roman"/>
          <w:noProof/>
          <w:sz w:val="24"/>
          <w:szCs w:val="24"/>
        </w:rPr>
        <w:t xml:space="preserve">outlier to this is the Raspbery Pi 4B is slow at floting point operations and </w:t>
      </w:r>
      <w:r w:rsidR="00EC1E6C">
        <w:rPr>
          <w:rFonts w:ascii="Times New Roman" w:hAnsi="Times New Roman" w:cs="Times New Roman"/>
          <w:noProof/>
          <w:sz w:val="24"/>
          <w:szCs w:val="24"/>
        </w:rPr>
        <w:t>the operations bottle neck causing slow times with high usage for threaded and multiprocessing operations.</w:t>
      </w:r>
      <w:r w:rsidRPr="0068473C">
        <w:rPr>
          <w:noProof/>
        </w:rPr>
        <w:t xml:space="preserve"> </w:t>
      </w:r>
    </w:p>
    <w:p w14:paraId="0A090808" w14:textId="2E7CF0D7" w:rsidR="00EC1E6C" w:rsidRDefault="00EC1E6C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3E946E27" w14:textId="30B49699" w:rsidR="00B44DFE" w:rsidRDefault="00B44DFE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br w:type="page"/>
      </w:r>
    </w:p>
    <w:p w14:paraId="13519002" w14:textId="7FD41D93" w:rsidR="00F0517D" w:rsidRDefault="0068473C" w:rsidP="00D3075A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5F6B8889" wp14:editId="3A35473F">
            <wp:simplePos x="0" y="0"/>
            <wp:positionH relativeFrom="margin">
              <wp:align>center</wp:align>
            </wp:positionH>
            <wp:positionV relativeFrom="paragraph">
              <wp:posOffset>-318</wp:posOffset>
            </wp:positionV>
            <wp:extent cx="4572000" cy="2743200"/>
            <wp:effectExtent l="0" t="0" r="0" b="0"/>
            <wp:wrapTopAndBottom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AB7BB60B-4945-41F9-9E71-F80E1F8038A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9"/>
              </a:graphicData>
            </a:graphic>
          </wp:anchor>
        </w:drawing>
      </w:r>
    </w:p>
    <w:p w14:paraId="1035C12A" w14:textId="2ACE7A89" w:rsidR="00BF4F40" w:rsidRDefault="00BF4F40" w:rsidP="00BF4F40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References</w:t>
      </w:r>
    </w:p>
    <w:p w14:paraId="30753860" w14:textId="77777777" w:rsidR="00BF4F40" w:rsidRDefault="00BF4F40" w:rsidP="00BF4F40">
      <w:pPr>
        <w:pStyle w:val="NormalWeb"/>
        <w:ind w:left="567" w:hanging="567"/>
      </w:pPr>
      <w:proofErr w:type="spellStart"/>
      <w:r>
        <w:t>Delporte</w:t>
      </w:r>
      <w:proofErr w:type="spellEnd"/>
      <w:r>
        <w:t xml:space="preserve">, F. (2021, December 10). </w:t>
      </w:r>
      <w:r>
        <w:rPr>
          <w:i/>
          <w:iCs/>
        </w:rPr>
        <w:t>Getting started with Java 17 on the Raspberry Pi: Foojay.io Today</w:t>
      </w:r>
      <w:r>
        <w:t xml:space="preserve">. </w:t>
      </w:r>
      <w:proofErr w:type="spellStart"/>
      <w:r>
        <w:t>foojay</w:t>
      </w:r>
      <w:proofErr w:type="spellEnd"/>
      <w:r>
        <w:t xml:space="preserve">. Retrieved 2022, from https://foojay.io/today/java-17-on-the-raspberry-pi/ </w:t>
      </w:r>
    </w:p>
    <w:p w14:paraId="1C0094DE" w14:textId="77777777" w:rsidR="00BF4F40" w:rsidRDefault="00BF4F40" w:rsidP="00BF4F40">
      <w:pPr>
        <w:pStyle w:val="NormalWeb"/>
        <w:ind w:left="567" w:hanging="567"/>
      </w:pPr>
      <w:r>
        <w:rPr>
          <w:i/>
          <w:iCs/>
        </w:rPr>
        <w:t>How to calculate memory usage of a Java program?</w:t>
      </w:r>
      <w:r>
        <w:t xml:space="preserve"> Stack Overflow. (1963, August 1). Retrieved 2022, from https://stackoverflow.com/questions/37916136/how-to-calculate-memory-usage-of-a-java-program#:~:text=Calculate%20the%20memory%20used%20after%20your%20code%20execution%3A-,best%20bet%20is%20any%20profiler%20tool%20like%20jvisualvm </w:t>
      </w:r>
    </w:p>
    <w:p w14:paraId="5D5BC1E4" w14:textId="77777777" w:rsidR="00BF4F40" w:rsidRDefault="00BF4F40" w:rsidP="00BF4F40">
      <w:pPr>
        <w:pStyle w:val="NormalWeb"/>
        <w:ind w:left="567" w:hanging="567"/>
      </w:pPr>
      <w:r>
        <w:rPr>
          <w:i/>
          <w:iCs/>
        </w:rPr>
        <w:t>How to do multiprocessing in Java, and what speed gains to expect?</w:t>
      </w:r>
      <w:r>
        <w:t xml:space="preserve"> Stack Overflow. (1958, December 1). Retrieved 2022, from https://stackoverflow.com/questions/8001966/how-to-do-multiprocessing-in-java-and-what-speed-gains-to-expect </w:t>
      </w:r>
    </w:p>
    <w:p w14:paraId="242A3F57" w14:textId="77777777" w:rsidR="00BF4F40" w:rsidRDefault="00BF4F40" w:rsidP="00BF4F40">
      <w:pPr>
        <w:pStyle w:val="NormalWeb"/>
        <w:ind w:left="567" w:hanging="567"/>
      </w:pPr>
      <w:r>
        <w:rPr>
          <w:i/>
          <w:iCs/>
        </w:rPr>
        <w:t>Memory-profiler</w:t>
      </w:r>
      <w:r>
        <w:t xml:space="preserve">. </w:t>
      </w:r>
      <w:proofErr w:type="spellStart"/>
      <w:r>
        <w:t>PyPI</w:t>
      </w:r>
      <w:proofErr w:type="spellEnd"/>
      <w:r>
        <w:t xml:space="preserve">. (n.d.). Retrieved 2022, from https://pypi.org/project/memory-profiler/ </w:t>
      </w:r>
    </w:p>
    <w:p w14:paraId="03CCBB95" w14:textId="77777777" w:rsidR="00BF4F40" w:rsidRDefault="00BF4F40" w:rsidP="00BF4F40">
      <w:pPr>
        <w:pStyle w:val="NormalWeb"/>
        <w:ind w:left="567" w:hanging="567"/>
      </w:pPr>
      <w:r>
        <w:t xml:space="preserve">Real Python. (2021, May 15). </w:t>
      </w:r>
      <w:r>
        <w:rPr>
          <w:i/>
          <w:iCs/>
        </w:rPr>
        <w:t>What is the python global interpreter lock (</w:t>
      </w:r>
      <w:proofErr w:type="spellStart"/>
      <w:r>
        <w:rPr>
          <w:i/>
          <w:iCs/>
        </w:rPr>
        <w:t>gil</w:t>
      </w:r>
      <w:proofErr w:type="spellEnd"/>
      <w:r>
        <w:rPr>
          <w:i/>
          <w:iCs/>
        </w:rPr>
        <w:t>)?</w:t>
      </w:r>
      <w:r>
        <w:t xml:space="preserve"> Real Python. Retrieved 2022, from https://realpython.com/python-gil/ </w:t>
      </w:r>
    </w:p>
    <w:p w14:paraId="604507D6" w14:textId="77777777" w:rsidR="00BF4F40" w:rsidRDefault="00BF4F40" w:rsidP="00BF4F40">
      <w:pPr>
        <w:pStyle w:val="NormalWeb"/>
        <w:ind w:left="567" w:hanging="567"/>
      </w:pPr>
      <w:r>
        <w:rPr>
          <w:i/>
          <w:iCs/>
        </w:rPr>
        <w:t>Startup profiler</w:t>
      </w:r>
      <w:r>
        <w:t xml:space="preserve">. </w:t>
      </w:r>
      <w:proofErr w:type="spellStart"/>
      <w:r>
        <w:t>VisualVM</w:t>
      </w:r>
      <w:proofErr w:type="spellEnd"/>
      <w:r>
        <w:t xml:space="preserve">. (n.d.). Retrieved 2022, from https://visualvm.github.io/startupprofiler.html </w:t>
      </w:r>
    </w:p>
    <w:p w14:paraId="534A8C3C" w14:textId="77777777" w:rsidR="00BF4F40" w:rsidRDefault="00BF4F40" w:rsidP="00BF4F40">
      <w:pPr>
        <w:pStyle w:val="NormalWeb"/>
        <w:ind w:left="567" w:hanging="567"/>
      </w:pPr>
      <w:r>
        <w:t xml:space="preserve">Xu, L. (2019, April 20). </w:t>
      </w:r>
      <w:r>
        <w:rPr>
          <w:i/>
          <w:iCs/>
        </w:rPr>
        <w:t>Summary of multithreading and multiprocessing in Java and python</w:t>
      </w:r>
      <w:r>
        <w:t xml:space="preserve">. Just </w:t>
      </w:r>
      <w:proofErr w:type="spellStart"/>
      <w:r>
        <w:t>Chillin</w:t>
      </w:r>
      <w:proofErr w:type="spellEnd"/>
      <w:r>
        <w:t xml:space="preserve">'. Retrieved 2022, from https://liyanxu.blog/2019/04/19/summary-of-multithreading-and-multiprocessing-in-java-python/ </w:t>
      </w:r>
    </w:p>
    <w:p w14:paraId="4E3FB5EE" w14:textId="77777777" w:rsidR="00BF4F40" w:rsidRPr="00D3075A" w:rsidRDefault="00BF4F40" w:rsidP="00BF4F40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26172" w:rsidRPr="00D3075A" w14:paraId="1CE6DE04" w14:textId="77777777" w:rsidTr="00496764">
        <w:tc>
          <w:tcPr>
            <w:tcW w:w="9350" w:type="dxa"/>
            <w:gridSpan w:val="2"/>
          </w:tcPr>
          <w:p w14:paraId="3CA18E8F" w14:textId="1C6816AB" w:rsidR="00526172" w:rsidRPr="00D3075A" w:rsidRDefault="00526172" w:rsidP="00D3075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075A">
              <w:rPr>
                <w:rFonts w:ascii="Times New Roman" w:hAnsi="Times New Roman" w:cs="Times New Roman"/>
                <w:sz w:val="24"/>
                <w:szCs w:val="24"/>
              </w:rPr>
              <w:t>Individual Times Each Member Spent Working on This Project</w:t>
            </w:r>
          </w:p>
        </w:tc>
      </w:tr>
      <w:tr w:rsidR="00526172" w:rsidRPr="00D3075A" w14:paraId="13585128" w14:textId="77777777" w:rsidTr="00526172">
        <w:tc>
          <w:tcPr>
            <w:tcW w:w="4675" w:type="dxa"/>
          </w:tcPr>
          <w:p w14:paraId="5FDFFFAA" w14:textId="1CB83AB5" w:rsidR="00526172" w:rsidRPr="00D3075A" w:rsidRDefault="00A947F4" w:rsidP="00D3075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075A">
              <w:rPr>
                <w:rFonts w:ascii="Times New Roman" w:hAnsi="Times New Roman" w:cs="Times New Roman"/>
                <w:sz w:val="24"/>
                <w:szCs w:val="24"/>
              </w:rPr>
              <w:t>Thomas Kyte</w:t>
            </w:r>
          </w:p>
        </w:tc>
        <w:tc>
          <w:tcPr>
            <w:tcW w:w="4675" w:type="dxa"/>
          </w:tcPr>
          <w:p w14:paraId="2F601026" w14:textId="751DD684" w:rsidR="00526172" w:rsidRPr="00D3075A" w:rsidRDefault="00A947F4" w:rsidP="00D3075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3075A">
              <w:rPr>
                <w:rFonts w:ascii="Times New Roman" w:hAnsi="Times New Roman" w:cs="Times New Roman"/>
                <w:sz w:val="24"/>
                <w:szCs w:val="24"/>
              </w:rPr>
              <w:t>Michael Emory</w:t>
            </w:r>
          </w:p>
        </w:tc>
      </w:tr>
      <w:tr w:rsidR="00526172" w:rsidRPr="00D3075A" w14:paraId="35C31170" w14:textId="77777777" w:rsidTr="00526172">
        <w:tc>
          <w:tcPr>
            <w:tcW w:w="4675" w:type="dxa"/>
          </w:tcPr>
          <w:p w14:paraId="3E2E2CB8" w14:textId="7D489D04" w:rsidR="00526172" w:rsidRPr="00D3075A" w:rsidRDefault="00BF4F40" w:rsidP="00D3075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ro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 35</w:t>
            </w:r>
            <w:r w:rsidR="00A947F4" w:rsidRPr="00D3075A">
              <w:rPr>
                <w:rFonts w:ascii="Times New Roman" w:hAnsi="Times New Roman" w:cs="Times New Roman"/>
                <w:sz w:val="24"/>
                <w:szCs w:val="24"/>
              </w:rPr>
              <w:t xml:space="preserve"> hours</w:t>
            </w:r>
          </w:p>
        </w:tc>
        <w:tc>
          <w:tcPr>
            <w:tcW w:w="4675" w:type="dxa"/>
          </w:tcPr>
          <w:p w14:paraId="0C7669BC" w14:textId="658FC5AE" w:rsidR="00526172" w:rsidRPr="00D3075A" w:rsidRDefault="00BF4F40" w:rsidP="00D3075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rox</w:t>
            </w:r>
            <w:proofErr w:type="spellEnd"/>
            <w:r w:rsidR="00FE50BE">
              <w:rPr>
                <w:rFonts w:ascii="Times New Roman" w:hAnsi="Times New Roman" w:cs="Times New Roman"/>
                <w:sz w:val="24"/>
                <w:szCs w:val="24"/>
              </w:rPr>
              <w:t>. 35</w:t>
            </w:r>
            <w:r w:rsidR="00A947F4" w:rsidRPr="00D3075A">
              <w:rPr>
                <w:rFonts w:ascii="Times New Roman" w:hAnsi="Times New Roman" w:cs="Times New Roman"/>
                <w:sz w:val="24"/>
                <w:szCs w:val="24"/>
              </w:rPr>
              <w:t xml:space="preserve"> hours</w:t>
            </w:r>
          </w:p>
        </w:tc>
      </w:tr>
    </w:tbl>
    <w:p w14:paraId="4C8C7C5D" w14:textId="77777777" w:rsidR="007235CC" w:rsidRPr="00D3075A" w:rsidRDefault="007235CC" w:rsidP="00D3075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7235CC" w:rsidRPr="00D307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NzY1MDa1MDM0sDBU0lEKTi0uzszPAykwqgUAThh1uiwAAAA="/>
  </w:docVars>
  <w:rsids>
    <w:rsidRoot w:val="002D7632"/>
    <w:rsid w:val="00013057"/>
    <w:rsid w:val="00025DEF"/>
    <w:rsid w:val="0002695A"/>
    <w:rsid w:val="00027615"/>
    <w:rsid w:val="00031DAC"/>
    <w:rsid w:val="000330A8"/>
    <w:rsid w:val="0007224B"/>
    <w:rsid w:val="000839FE"/>
    <w:rsid w:val="0008430A"/>
    <w:rsid w:val="0009799F"/>
    <w:rsid w:val="000A481C"/>
    <w:rsid w:val="000C1AA7"/>
    <w:rsid w:val="000C5DB6"/>
    <w:rsid w:val="000C6B9F"/>
    <w:rsid w:val="000D5946"/>
    <w:rsid w:val="000E4253"/>
    <w:rsid w:val="001138DC"/>
    <w:rsid w:val="0011605B"/>
    <w:rsid w:val="00116B52"/>
    <w:rsid w:val="00124A9F"/>
    <w:rsid w:val="00125F3D"/>
    <w:rsid w:val="0014774F"/>
    <w:rsid w:val="0015410A"/>
    <w:rsid w:val="001605AF"/>
    <w:rsid w:val="00184A67"/>
    <w:rsid w:val="00190391"/>
    <w:rsid w:val="001904F9"/>
    <w:rsid w:val="00190C5A"/>
    <w:rsid w:val="00197033"/>
    <w:rsid w:val="001B1AA9"/>
    <w:rsid w:val="001C2458"/>
    <w:rsid w:val="001D634A"/>
    <w:rsid w:val="001E2AE1"/>
    <w:rsid w:val="001E33F6"/>
    <w:rsid w:val="001F3F8F"/>
    <w:rsid w:val="00200F59"/>
    <w:rsid w:val="00211E2A"/>
    <w:rsid w:val="0022308C"/>
    <w:rsid w:val="00225508"/>
    <w:rsid w:val="00226A9F"/>
    <w:rsid w:val="00227140"/>
    <w:rsid w:val="002369DA"/>
    <w:rsid w:val="00244F16"/>
    <w:rsid w:val="002568DE"/>
    <w:rsid w:val="00270B93"/>
    <w:rsid w:val="002724BE"/>
    <w:rsid w:val="0028477D"/>
    <w:rsid w:val="00292A44"/>
    <w:rsid w:val="00296ACF"/>
    <w:rsid w:val="002A26A2"/>
    <w:rsid w:val="002A7DF2"/>
    <w:rsid w:val="002B0C7B"/>
    <w:rsid w:val="002B3E22"/>
    <w:rsid w:val="002B7F1F"/>
    <w:rsid w:val="002C32E0"/>
    <w:rsid w:val="002C795E"/>
    <w:rsid w:val="002D5606"/>
    <w:rsid w:val="002D7632"/>
    <w:rsid w:val="002E1BAB"/>
    <w:rsid w:val="002E6A93"/>
    <w:rsid w:val="002F6342"/>
    <w:rsid w:val="00300433"/>
    <w:rsid w:val="00310C38"/>
    <w:rsid w:val="00316975"/>
    <w:rsid w:val="003260BA"/>
    <w:rsid w:val="0037089F"/>
    <w:rsid w:val="00375160"/>
    <w:rsid w:val="00384C3E"/>
    <w:rsid w:val="003912B5"/>
    <w:rsid w:val="003C2780"/>
    <w:rsid w:val="003C518A"/>
    <w:rsid w:val="003C7493"/>
    <w:rsid w:val="003C7FA8"/>
    <w:rsid w:val="003D3DF5"/>
    <w:rsid w:val="003D6701"/>
    <w:rsid w:val="003E4EA0"/>
    <w:rsid w:val="003F3C63"/>
    <w:rsid w:val="003F6F04"/>
    <w:rsid w:val="00412757"/>
    <w:rsid w:val="00424245"/>
    <w:rsid w:val="00424CF5"/>
    <w:rsid w:val="004274FC"/>
    <w:rsid w:val="00446691"/>
    <w:rsid w:val="00455E09"/>
    <w:rsid w:val="0047299A"/>
    <w:rsid w:val="004A3466"/>
    <w:rsid w:val="004B4F2F"/>
    <w:rsid w:val="004B71DE"/>
    <w:rsid w:val="004B7AC5"/>
    <w:rsid w:val="004B7C20"/>
    <w:rsid w:val="004C3F01"/>
    <w:rsid w:val="004C471F"/>
    <w:rsid w:val="004C51D9"/>
    <w:rsid w:val="004D3FD2"/>
    <w:rsid w:val="004E045F"/>
    <w:rsid w:val="004F135B"/>
    <w:rsid w:val="005051DB"/>
    <w:rsid w:val="00505DC0"/>
    <w:rsid w:val="00526172"/>
    <w:rsid w:val="00536B9D"/>
    <w:rsid w:val="005437EE"/>
    <w:rsid w:val="005755AF"/>
    <w:rsid w:val="00575DEC"/>
    <w:rsid w:val="005835BA"/>
    <w:rsid w:val="00592014"/>
    <w:rsid w:val="005A3EC0"/>
    <w:rsid w:val="005A420A"/>
    <w:rsid w:val="005B3C19"/>
    <w:rsid w:val="005C1F9F"/>
    <w:rsid w:val="005C6910"/>
    <w:rsid w:val="005D305D"/>
    <w:rsid w:val="005E143E"/>
    <w:rsid w:val="005E56F7"/>
    <w:rsid w:val="005F0ED4"/>
    <w:rsid w:val="00604F82"/>
    <w:rsid w:val="00607B06"/>
    <w:rsid w:val="00632CA4"/>
    <w:rsid w:val="006378C8"/>
    <w:rsid w:val="006414AC"/>
    <w:rsid w:val="0065129D"/>
    <w:rsid w:val="0068473C"/>
    <w:rsid w:val="0069145E"/>
    <w:rsid w:val="006919FA"/>
    <w:rsid w:val="006D75F2"/>
    <w:rsid w:val="006E02CB"/>
    <w:rsid w:val="006E3BDC"/>
    <w:rsid w:val="006F69B8"/>
    <w:rsid w:val="0071449C"/>
    <w:rsid w:val="007223EB"/>
    <w:rsid w:val="007235CC"/>
    <w:rsid w:val="0072410E"/>
    <w:rsid w:val="007277C2"/>
    <w:rsid w:val="00740321"/>
    <w:rsid w:val="00747B64"/>
    <w:rsid w:val="007562AE"/>
    <w:rsid w:val="0076099F"/>
    <w:rsid w:val="00764970"/>
    <w:rsid w:val="007730FF"/>
    <w:rsid w:val="00773388"/>
    <w:rsid w:val="00786ACF"/>
    <w:rsid w:val="0079142A"/>
    <w:rsid w:val="007949C3"/>
    <w:rsid w:val="00796365"/>
    <w:rsid w:val="007A2757"/>
    <w:rsid w:val="007A444F"/>
    <w:rsid w:val="007A4980"/>
    <w:rsid w:val="007A655C"/>
    <w:rsid w:val="007A66CA"/>
    <w:rsid w:val="007B17C3"/>
    <w:rsid w:val="007B2A7C"/>
    <w:rsid w:val="007D6CEE"/>
    <w:rsid w:val="007E22A7"/>
    <w:rsid w:val="007F462B"/>
    <w:rsid w:val="00804D7D"/>
    <w:rsid w:val="0081019D"/>
    <w:rsid w:val="0084267B"/>
    <w:rsid w:val="00846933"/>
    <w:rsid w:val="00852A33"/>
    <w:rsid w:val="00856064"/>
    <w:rsid w:val="008613E7"/>
    <w:rsid w:val="0086329F"/>
    <w:rsid w:val="00867B0C"/>
    <w:rsid w:val="00873B56"/>
    <w:rsid w:val="0087669D"/>
    <w:rsid w:val="00883695"/>
    <w:rsid w:val="008B1BD9"/>
    <w:rsid w:val="008C4B39"/>
    <w:rsid w:val="008C7360"/>
    <w:rsid w:val="008D3F77"/>
    <w:rsid w:val="008D40DB"/>
    <w:rsid w:val="008E2B64"/>
    <w:rsid w:val="00902507"/>
    <w:rsid w:val="00910661"/>
    <w:rsid w:val="00915986"/>
    <w:rsid w:val="00915A41"/>
    <w:rsid w:val="0091630D"/>
    <w:rsid w:val="00921A26"/>
    <w:rsid w:val="00922CC1"/>
    <w:rsid w:val="00927B79"/>
    <w:rsid w:val="00930D62"/>
    <w:rsid w:val="00946827"/>
    <w:rsid w:val="00955FD1"/>
    <w:rsid w:val="0096108C"/>
    <w:rsid w:val="00961FB0"/>
    <w:rsid w:val="009658DA"/>
    <w:rsid w:val="00966C8B"/>
    <w:rsid w:val="00972EEA"/>
    <w:rsid w:val="009856EF"/>
    <w:rsid w:val="0099276B"/>
    <w:rsid w:val="00994B88"/>
    <w:rsid w:val="009A25D8"/>
    <w:rsid w:val="009A4F2E"/>
    <w:rsid w:val="009A7EBB"/>
    <w:rsid w:val="009B6414"/>
    <w:rsid w:val="009C1889"/>
    <w:rsid w:val="009D2E57"/>
    <w:rsid w:val="009D6585"/>
    <w:rsid w:val="009F1125"/>
    <w:rsid w:val="009F21CB"/>
    <w:rsid w:val="009F7902"/>
    <w:rsid w:val="00A0796B"/>
    <w:rsid w:val="00A13E3B"/>
    <w:rsid w:val="00A179BB"/>
    <w:rsid w:val="00A300DD"/>
    <w:rsid w:val="00A31C81"/>
    <w:rsid w:val="00A37C23"/>
    <w:rsid w:val="00A46A38"/>
    <w:rsid w:val="00A50F25"/>
    <w:rsid w:val="00A5158D"/>
    <w:rsid w:val="00A56435"/>
    <w:rsid w:val="00A65249"/>
    <w:rsid w:val="00A702A1"/>
    <w:rsid w:val="00A72EDB"/>
    <w:rsid w:val="00A828EF"/>
    <w:rsid w:val="00A8516D"/>
    <w:rsid w:val="00A947F4"/>
    <w:rsid w:val="00AB0D88"/>
    <w:rsid w:val="00AC6269"/>
    <w:rsid w:val="00AD1839"/>
    <w:rsid w:val="00AD7757"/>
    <w:rsid w:val="00AE4980"/>
    <w:rsid w:val="00AF4595"/>
    <w:rsid w:val="00B00363"/>
    <w:rsid w:val="00B15EBA"/>
    <w:rsid w:val="00B22720"/>
    <w:rsid w:val="00B325A7"/>
    <w:rsid w:val="00B32BDF"/>
    <w:rsid w:val="00B32C8D"/>
    <w:rsid w:val="00B3330F"/>
    <w:rsid w:val="00B44726"/>
    <w:rsid w:val="00B44DFE"/>
    <w:rsid w:val="00B5415E"/>
    <w:rsid w:val="00B6318B"/>
    <w:rsid w:val="00B67599"/>
    <w:rsid w:val="00B81B2F"/>
    <w:rsid w:val="00BA4282"/>
    <w:rsid w:val="00BB18A1"/>
    <w:rsid w:val="00BC1C29"/>
    <w:rsid w:val="00BC59E2"/>
    <w:rsid w:val="00BF1096"/>
    <w:rsid w:val="00BF4851"/>
    <w:rsid w:val="00BF4F40"/>
    <w:rsid w:val="00BF4F4B"/>
    <w:rsid w:val="00BF6312"/>
    <w:rsid w:val="00C25687"/>
    <w:rsid w:val="00C43920"/>
    <w:rsid w:val="00C51887"/>
    <w:rsid w:val="00C64DFD"/>
    <w:rsid w:val="00C73E99"/>
    <w:rsid w:val="00C83448"/>
    <w:rsid w:val="00C8550D"/>
    <w:rsid w:val="00C916A2"/>
    <w:rsid w:val="00C958F5"/>
    <w:rsid w:val="00C97707"/>
    <w:rsid w:val="00CA0A11"/>
    <w:rsid w:val="00CB3C32"/>
    <w:rsid w:val="00CC458B"/>
    <w:rsid w:val="00CC55ED"/>
    <w:rsid w:val="00CD0799"/>
    <w:rsid w:val="00CD5000"/>
    <w:rsid w:val="00CD6658"/>
    <w:rsid w:val="00CE2460"/>
    <w:rsid w:val="00CF5F99"/>
    <w:rsid w:val="00D02826"/>
    <w:rsid w:val="00D047E8"/>
    <w:rsid w:val="00D177DD"/>
    <w:rsid w:val="00D202EA"/>
    <w:rsid w:val="00D303A7"/>
    <w:rsid w:val="00D3075A"/>
    <w:rsid w:val="00D334E9"/>
    <w:rsid w:val="00D34D2A"/>
    <w:rsid w:val="00D46F0C"/>
    <w:rsid w:val="00D53902"/>
    <w:rsid w:val="00D54B59"/>
    <w:rsid w:val="00D76C52"/>
    <w:rsid w:val="00D82E8E"/>
    <w:rsid w:val="00D84A46"/>
    <w:rsid w:val="00D85BB9"/>
    <w:rsid w:val="00D94E54"/>
    <w:rsid w:val="00D9563C"/>
    <w:rsid w:val="00DA05C1"/>
    <w:rsid w:val="00DA1843"/>
    <w:rsid w:val="00DB03E7"/>
    <w:rsid w:val="00DB65AB"/>
    <w:rsid w:val="00DC0A78"/>
    <w:rsid w:val="00DC4D6E"/>
    <w:rsid w:val="00DD45C1"/>
    <w:rsid w:val="00DE6279"/>
    <w:rsid w:val="00E03AF6"/>
    <w:rsid w:val="00E30BD2"/>
    <w:rsid w:val="00E35C73"/>
    <w:rsid w:val="00E3674B"/>
    <w:rsid w:val="00E43C77"/>
    <w:rsid w:val="00E479E5"/>
    <w:rsid w:val="00E728A1"/>
    <w:rsid w:val="00E828AA"/>
    <w:rsid w:val="00E86395"/>
    <w:rsid w:val="00E9323A"/>
    <w:rsid w:val="00E95D9C"/>
    <w:rsid w:val="00E96A2B"/>
    <w:rsid w:val="00EA2231"/>
    <w:rsid w:val="00EC1E6C"/>
    <w:rsid w:val="00EC2CF2"/>
    <w:rsid w:val="00EC7C47"/>
    <w:rsid w:val="00ED0D40"/>
    <w:rsid w:val="00ED31A0"/>
    <w:rsid w:val="00EE1012"/>
    <w:rsid w:val="00EE46A6"/>
    <w:rsid w:val="00EE54B1"/>
    <w:rsid w:val="00EF0DEF"/>
    <w:rsid w:val="00EF326F"/>
    <w:rsid w:val="00F0517D"/>
    <w:rsid w:val="00F178E4"/>
    <w:rsid w:val="00F67DA3"/>
    <w:rsid w:val="00F70E19"/>
    <w:rsid w:val="00F7268E"/>
    <w:rsid w:val="00F93A79"/>
    <w:rsid w:val="00F93BCC"/>
    <w:rsid w:val="00FA303C"/>
    <w:rsid w:val="00FA4059"/>
    <w:rsid w:val="00FB6C3A"/>
    <w:rsid w:val="00FD2DDD"/>
    <w:rsid w:val="00FE50BE"/>
    <w:rsid w:val="00FE790E"/>
    <w:rsid w:val="00FF2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362C0"/>
  <w15:chartTrackingRefBased/>
  <w15:docId w15:val="{94F4EB29-2DBF-4610-99F2-E915F8C9A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2A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61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66C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6C8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F4F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9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chart" Target="charts/chart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chart" Target="charts/chart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akyt\Documents\USC\Final%20semester\511\Project\511Project\end_data\All_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takyt\Documents\USC\Final%20semester\511\Project\511Project\end_data\All_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JAva Max MiB vs tim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Java Linear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dPt>
            <c:idx val="0"/>
            <c:marker>
              <c:symbol val="diamond"/>
              <c:size val="6"/>
              <c:spPr>
                <a:solidFill>
                  <a:schemeClr val="accent1"/>
                </a:solidFill>
                <a:ln w="9525">
                  <a:solidFill>
                    <a:schemeClr val="accent1"/>
                  </a:solidFill>
                  <a:round/>
                </a:ln>
                <a:effectLst/>
              </c:spPr>
            </c:marker>
            <c:bubble3D val="0"/>
            <c:extLst>
              <c:ext xmlns:c16="http://schemas.microsoft.com/office/drawing/2014/chart" uri="{C3380CC4-5D6E-409C-BE32-E72D297353CC}">
                <c16:uniqueId val="{00000000-E8BA-4F22-8F69-FA8E5837C85E}"/>
              </c:ext>
            </c:extLst>
          </c:dPt>
          <c:xVal>
            <c:numRef>
              <c:f>Sheet1!$A$2:$A$6</c:f>
              <c:numCache>
                <c:formatCode>General</c:formatCode>
                <c:ptCount val="5"/>
                <c:pt idx="0">
                  <c:v>1.887</c:v>
                </c:pt>
                <c:pt idx="1">
                  <c:v>1.3440000000000001</c:v>
                </c:pt>
                <c:pt idx="2">
                  <c:v>5.3739999999999997</c:v>
                </c:pt>
                <c:pt idx="3">
                  <c:v>16.094000000000001</c:v>
                </c:pt>
                <c:pt idx="4">
                  <c:v>14.276999999999999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1560</c:v>
                </c:pt>
                <c:pt idx="1">
                  <c:v>1500</c:v>
                </c:pt>
                <c:pt idx="2">
                  <c:v>1300</c:v>
                </c:pt>
                <c:pt idx="3">
                  <c:v>375</c:v>
                </c:pt>
                <c:pt idx="4">
                  <c:v>3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8BA-4F22-8F69-FA8E5837C85E}"/>
            </c:ext>
          </c:extLst>
        </c:ser>
        <c:ser>
          <c:idx val="1"/>
          <c:order val="1"/>
          <c:tx>
            <c:v>"Java Threaded"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xVal>
            <c:numRef>
              <c:f>Sheet1!$A$8:$A$12</c:f>
              <c:numCache>
                <c:formatCode>General</c:formatCode>
                <c:ptCount val="5"/>
                <c:pt idx="0">
                  <c:v>1.476</c:v>
                </c:pt>
                <c:pt idx="1">
                  <c:v>0.95299999999999996</c:v>
                </c:pt>
                <c:pt idx="2">
                  <c:v>4.49</c:v>
                </c:pt>
                <c:pt idx="3">
                  <c:v>12.75</c:v>
                </c:pt>
                <c:pt idx="4">
                  <c:v>11.375</c:v>
                </c:pt>
              </c:numCache>
            </c:numRef>
          </c:xVal>
          <c:yVal>
            <c:numRef>
              <c:f>Sheet1!$B$8:$B$12</c:f>
              <c:numCache>
                <c:formatCode>General</c:formatCode>
                <c:ptCount val="5"/>
                <c:pt idx="0">
                  <c:v>1600</c:v>
                </c:pt>
                <c:pt idx="1">
                  <c:v>1375</c:v>
                </c:pt>
                <c:pt idx="2">
                  <c:v>1100</c:v>
                </c:pt>
                <c:pt idx="3">
                  <c:v>775</c:v>
                </c:pt>
                <c:pt idx="4">
                  <c:v>7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8BA-4F22-8F69-FA8E5837C8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48712127"/>
        <c:axId val="1948707135"/>
      </c:scatterChart>
      <c:valAx>
        <c:axId val="194871212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in se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48707135"/>
        <c:crosses val="autoZero"/>
        <c:crossBetween val="midCat"/>
      </c:valAx>
      <c:valAx>
        <c:axId val="19487071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emory usage in MiB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48712127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ython Max MiB vs Tim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Python Linear</c:v>
          </c:tx>
          <c:spPr>
            <a:ln w="25400" cap="rnd">
              <a:noFill/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9525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1!$A$26:$A$30</c:f>
              <c:numCache>
                <c:formatCode>General</c:formatCode>
                <c:ptCount val="5"/>
                <c:pt idx="0">
                  <c:v>6.6710000000000003</c:v>
                </c:pt>
                <c:pt idx="1">
                  <c:v>7.2690000000000001</c:v>
                </c:pt>
                <c:pt idx="2">
                  <c:v>18.056000000000001</c:v>
                </c:pt>
                <c:pt idx="3">
                  <c:v>48.396000000000001</c:v>
                </c:pt>
                <c:pt idx="4">
                  <c:v>41.164999999999999</c:v>
                </c:pt>
              </c:numCache>
            </c:numRef>
          </c:xVal>
          <c:yVal>
            <c:numRef>
              <c:f>Sheet1!$D$26:$D$30</c:f>
              <c:numCache>
                <c:formatCode>General</c:formatCode>
                <c:ptCount val="5"/>
                <c:pt idx="0">
                  <c:v>275</c:v>
                </c:pt>
                <c:pt idx="1">
                  <c:v>300</c:v>
                </c:pt>
                <c:pt idx="2">
                  <c:v>275</c:v>
                </c:pt>
                <c:pt idx="3">
                  <c:v>350</c:v>
                </c:pt>
                <c:pt idx="4">
                  <c:v>1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5EEF-407D-A462-D40B2F01EE2D}"/>
            </c:ext>
          </c:extLst>
        </c:ser>
        <c:ser>
          <c:idx val="1"/>
          <c:order val="1"/>
          <c:tx>
            <c:v>Python Threaded</c:v>
          </c:tx>
          <c:spPr>
            <a:ln w="25400" cap="rnd">
              <a:noFill/>
              <a:round/>
            </a:ln>
            <a:effectLst/>
          </c:spPr>
          <c:marker>
            <c:symbol val="square"/>
            <c:size val="6"/>
            <c:spPr>
              <a:solidFill>
                <a:schemeClr val="accent2"/>
              </a:solidFill>
              <a:ln w="9525">
                <a:solidFill>
                  <a:schemeClr val="accent2"/>
                </a:solidFill>
                <a:round/>
              </a:ln>
              <a:effectLst/>
            </c:spPr>
          </c:marker>
          <c:xVal>
            <c:numRef>
              <c:f>Sheet1!$B$26:$B$30</c:f>
              <c:numCache>
                <c:formatCode>General</c:formatCode>
                <c:ptCount val="5"/>
                <c:pt idx="0">
                  <c:v>6.3220000000000001</c:v>
                </c:pt>
                <c:pt idx="1">
                  <c:v>7.2290000000000001</c:v>
                </c:pt>
                <c:pt idx="2">
                  <c:v>17.966999999999999</c:v>
                </c:pt>
                <c:pt idx="3">
                  <c:v>51.265999999999998</c:v>
                </c:pt>
                <c:pt idx="4">
                  <c:v>43.389000000000003</c:v>
                </c:pt>
              </c:numCache>
            </c:numRef>
          </c:xVal>
          <c:yVal>
            <c:numRef>
              <c:f>Sheet1!$E$26:$E$30</c:f>
              <c:numCache>
                <c:formatCode>General</c:formatCode>
                <c:ptCount val="5"/>
                <c:pt idx="0">
                  <c:v>575</c:v>
                </c:pt>
                <c:pt idx="1">
                  <c:v>425</c:v>
                </c:pt>
                <c:pt idx="2">
                  <c:v>425</c:v>
                </c:pt>
                <c:pt idx="3">
                  <c:v>700</c:v>
                </c:pt>
                <c:pt idx="4">
                  <c:v>2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EEF-407D-A462-D40B2F01EE2D}"/>
            </c:ext>
          </c:extLst>
        </c:ser>
        <c:ser>
          <c:idx val="2"/>
          <c:order val="2"/>
          <c:tx>
            <c:v>Python Multiprocessing</c:v>
          </c:tx>
          <c:spPr>
            <a:ln w="25400" cap="rnd">
              <a:noFill/>
              <a:round/>
            </a:ln>
            <a:effectLst/>
          </c:spPr>
          <c:marker>
            <c:symbol val="triangle"/>
            <c:size val="6"/>
            <c:spPr>
              <a:solidFill>
                <a:schemeClr val="accent3"/>
              </a:solidFill>
              <a:ln w="9525">
                <a:solidFill>
                  <a:schemeClr val="accent3"/>
                </a:solidFill>
                <a:round/>
              </a:ln>
              <a:effectLst/>
            </c:spPr>
          </c:marker>
          <c:xVal>
            <c:numRef>
              <c:f>Sheet1!$C$26:$C$30</c:f>
              <c:numCache>
                <c:formatCode>General</c:formatCode>
                <c:ptCount val="5"/>
                <c:pt idx="0">
                  <c:v>4.1120000000000001</c:v>
                </c:pt>
                <c:pt idx="1">
                  <c:v>4.5720000000000001</c:v>
                </c:pt>
                <c:pt idx="2">
                  <c:v>12.276999999999999</c:v>
                </c:pt>
                <c:pt idx="3">
                  <c:v>32.156999999999996</c:v>
                </c:pt>
                <c:pt idx="4">
                  <c:v>26.802</c:v>
                </c:pt>
              </c:numCache>
            </c:numRef>
          </c:xVal>
          <c:yVal>
            <c:numRef>
              <c:f>Sheet1!$F$26:$F$30</c:f>
              <c:numCache>
                <c:formatCode>General</c:formatCode>
                <c:ptCount val="5"/>
                <c:pt idx="0">
                  <c:v>580</c:v>
                </c:pt>
                <c:pt idx="1">
                  <c:v>475</c:v>
                </c:pt>
                <c:pt idx="2">
                  <c:v>475</c:v>
                </c:pt>
                <c:pt idx="3">
                  <c:v>800</c:v>
                </c:pt>
                <c:pt idx="4">
                  <c:v>28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5EEF-407D-A462-D40B2F01EE2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64338847"/>
        <c:axId val="2064334687"/>
      </c:scatterChart>
      <c:valAx>
        <c:axId val="206433884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 in se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4334687"/>
        <c:crosses val="autoZero"/>
        <c:crossBetween val="midCat"/>
      </c:valAx>
      <c:valAx>
        <c:axId val="206433468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emory usage in mib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64338847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37D15DAAE704E846AD0AE326CD345" ma:contentTypeVersion="7" ma:contentTypeDescription="Create a new document." ma:contentTypeScope="" ma:versionID="f17482363f2687fab0fffe4bb2f7f810">
  <xsd:schema xmlns:xsd="http://www.w3.org/2001/XMLSchema" xmlns:xs="http://www.w3.org/2001/XMLSchema" xmlns:p="http://schemas.microsoft.com/office/2006/metadata/properties" xmlns:ns3="a8a3e4cf-cf3c-40d9-9cfb-167a5a097ad8" xmlns:ns4="602f86c8-d814-4a29-8db1-743266f79d23" targetNamespace="http://schemas.microsoft.com/office/2006/metadata/properties" ma:root="true" ma:fieldsID="436f791a2f849be576f55d45766cd717" ns3:_="" ns4:_="">
    <xsd:import namespace="a8a3e4cf-cf3c-40d9-9cfb-167a5a097ad8"/>
    <xsd:import namespace="602f86c8-d814-4a29-8db1-743266f79d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a3e4cf-cf3c-40d9-9cfb-167a5a097a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2f86c8-d814-4a29-8db1-743266f79d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590239-98B8-469F-9B94-CCB40CBF9E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03769F-11E6-4927-97D3-66CAF9F0A89E}">
  <ds:schemaRefs>
    <ds:schemaRef ds:uri="http://purl.org/dc/terms/"/>
    <ds:schemaRef ds:uri="http://schemas.openxmlformats.org/package/2006/metadata/core-properties"/>
    <ds:schemaRef ds:uri="http://www.w3.org/XML/1998/namespace"/>
    <ds:schemaRef ds:uri="a8a3e4cf-cf3c-40d9-9cfb-167a5a097ad8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602f86c8-d814-4a29-8db1-743266f79d23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53B8E00D-838F-4E6A-A45B-1B17AE96E14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2BEB623-68E4-40CF-85C1-B26767B5C9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a3e4cf-cf3c-40d9-9cfb-167a5a097ad8"/>
    <ds:schemaRef ds:uri="602f86c8-d814-4a29-8db1-743266f79d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1347</Words>
  <Characters>768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0</CharactersWithSpaces>
  <SharedDoc>false</SharedDoc>
  <HLinks>
    <vt:vector size="48" baseType="variant">
      <vt:variant>
        <vt:i4>1966133</vt:i4>
      </vt:variant>
      <vt:variant>
        <vt:i4>21</vt:i4>
      </vt:variant>
      <vt:variant>
        <vt:i4>0</vt:i4>
      </vt:variant>
      <vt:variant>
        <vt:i4>5</vt:i4>
      </vt:variant>
      <vt:variant>
        <vt:lpwstr>https://www.quickpicturetools.com/en/combine_images/</vt:lpwstr>
      </vt:variant>
      <vt:variant>
        <vt:lpwstr/>
      </vt:variant>
      <vt:variant>
        <vt:i4>6160451</vt:i4>
      </vt:variant>
      <vt:variant>
        <vt:i4>18</vt:i4>
      </vt:variant>
      <vt:variant>
        <vt:i4>0</vt:i4>
      </vt:variant>
      <vt:variant>
        <vt:i4>5</vt:i4>
      </vt:variant>
      <vt:variant>
        <vt:lpwstr>https://foojay.io/today/java-17-on-the-raspberry-pi/</vt:lpwstr>
      </vt:variant>
      <vt:variant>
        <vt:lpwstr/>
      </vt:variant>
      <vt:variant>
        <vt:i4>3276899</vt:i4>
      </vt:variant>
      <vt:variant>
        <vt:i4>15</vt:i4>
      </vt:variant>
      <vt:variant>
        <vt:i4>0</vt:i4>
      </vt:variant>
      <vt:variant>
        <vt:i4>5</vt:i4>
      </vt:variant>
      <vt:variant>
        <vt:lpwstr>https://visualvm.github.io/startupprofiler.html</vt:lpwstr>
      </vt:variant>
      <vt:variant>
        <vt:lpwstr/>
      </vt:variant>
      <vt:variant>
        <vt:i4>1900559</vt:i4>
      </vt:variant>
      <vt:variant>
        <vt:i4>12</vt:i4>
      </vt:variant>
      <vt:variant>
        <vt:i4>0</vt:i4>
      </vt:variant>
      <vt:variant>
        <vt:i4>5</vt:i4>
      </vt:variant>
      <vt:variant>
        <vt:lpwstr>https://stackoverflow.com/questions/37916136/how-to-calculate-memory-usage-of-a-java-program</vt:lpwstr>
      </vt:variant>
      <vt:variant>
        <vt:lpwstr>:~:text=Calculate%20the%20memory%20used%20after%20your%20code%20execution%3A-,best%20bet%20is%20any%20profiler%20tool%20like%20jvisualvm</vt:lpwstr>
      </vt:variant>
      <vt:variant>
        <vt:i4>5373959</vt:i4>
      </vt:variant>
      <vt:variant>
        <vt:i4>9</vt:i4>
      </vt:variant>
      <vt:variant>
        <vt:i4>0</vt:i4>
      </vt:variant>
      <vt:variant>
        <vt:i4>5</vt:i4>
      </vt:variant>
      <vt:variant>
        <vt:lpwstr>https://pypi.org/project/memory-profiler/</vt:lpwstr>
      </vt:variant>
      <vt:variant>
        <vt:lpwstr/>
      </vt:variant>
      <vt:variant>
        <vt:i4>5046279</vt:i4>
      </vt:variant>
      <vt:variant>
        <vt:i4>6</vt:i4>
      </vt:variant>
      <vt:variant>
        <vt:i4>0</vt:i4>
      </vt:variant>
      <vt:variant>
        <vt:i4>5</vt:i4>
      </vt:variant>
      <vt:variant>
        <vt:lpwstr>https://stackoverflow.com/questions/8001966/how-to-do-multiprocessing-in-java-and-what-speed-gains-to-expect</vt:lpwstr>
      </vt:variant>
      <vt:variant>
        <vt:lpwstr/>
      </vt:variant>
      <vt:variant>
        <vt:i4>589889</vt:i4>
      </vt:variant>
      <vt:variant>
        <vt:i4>3</vt:i4>
      </vt:variant>
      <vt:variant>
        <vt:i4>0</vt:i4>
      </vt:variant>
      <vt:variant>
        <vt:i4>5</vt:i4>
      </vt:variant>
      <vt:variant>
        <vt:lpwstr>https://liyanxu.blog/2019/04/19/summary-of-multithreading-and-multiprocessing-in-java-python/</vt:lpwstr>
      </vt:variant>
      <vt:variant>
        <vt:lpwstr/>
      </vt:variant>
      <vt:variant>
        <vt:i4>6881314</vt:i4>
      </vt:variant>
      <vt:variant>
        <vt:i4>0</vt:i4>
      </vt:variant>
      <vt:variant>
        <vt:i4>0</vt:i4>
      </vt:variant>
      <vt:variant>
        <vt:i4>5</vt:i4>
      </vt:variant>
      <vt:variant>
        <vt:lpwstr>https://realpython.com/python-gil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 Emory</dc:creator>
  <cp:keywords/>
  <dc:description/>
  <cp:lastModifiedBy>Thomas Kyte</cp:lastModifiedBy>
  <cp:revision>2</cp:revision>
  <dcterms:created xsi:type="dcterms:W3CDTF">2022-12-03T01:03:00Z</dcterms:created>
  <dcterms:modified xsi:type="dcterms:W3CDTF">2022-12-03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5ca6640-7970-499b-9589-ea1462fbd36c_Enabled">
    <vt:lpwstr>true</vt:lpwstr>
  </property>
  <property fmtid="{D5CDD505-2E9C-101B-9397-08002B2CF9AE}" pid="3" name="MSIP_Label_75ca6640-7970-499b-9589-ea1462fbd36c_SetDate">
    <vt:lpwstr>2022-12-02T15:35:23Z</vt:lpwstr>
  </property>
  <property fmtid="{D5CDD505-2E9C-101B-9397-08002B2CF9AE}" pid="4" name="MSIP_Label_75ca6640-7970-499b-9589-ea1462fbd36c_Method">
    <vt:lpwstr>Standard</vt:lpwstr>
  </property>
  <property fmtid="{D5CDD505-2E9C-101B-9397-08002B2CF9AE}" pid="5" name="MSIP_Label_75ca6640-7970-499b-9589-ea1462fbd36c_Name">
    <vt:lpwstr>General</vt:lpwstr>
  </property>
  <property fmtid="{D5CDD505-2E9C-101B-9397-08002B2CF9AE}" pid="6" name="MSIP_Label_75ca6640-7970-499b-9589-ea1462fbd36c_SiteId">
    <vt:lpwstr>8cba7b62-9e86-46c6-9b1b-06504a61c72d</vt:lpwstr>
  </property>
  <property fmtid="{D5CDD505-2E9C-101B-9397-08002B2CF9AE}" pid="7" name="MSIP_Label_75ca6640-7970-499b-9589-ea1462fbd36c_ActionId">
    <vt:lpwstr>1ad54624-8354-4bc5-886d-b97bd967358b</vt:lpwstr>
  </property>
  <property fmtid="{D5CDD505-2E9C-101B-9397-08002B2CF9AE}" pid="8" name="MSIP_Label_75ca6640-7970-499b-9589-ea1462fbd36c_ContentBits">
    <vt:lpwstr>0</vt:lpwstr>
  </property>
  <property fmtid="{D5CDD505-2E9C-101B-9397-08002B2CF9AE}" pid="9" name="ContentTypeId">
    <vt:lpwstr>0x010100C2537D15DAAE704E846AD0AE326CD345</vt:lpwstr>
  </property>
</Properties>
</file>